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C9A6019" w14:textId="68123706" w:rsidR="00462D48" w:rsidRDefault="00E50125" w:rsidP="00E479C4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E479C4" w:rsidRPr="00E479C4">
        <w:rPr>
          <w:rFonts w:ascii="Times New Roman" w:eastAsia="Times New Roman" w:hAnsi="Times New Roman" w:cs="Times New Roman"/>
          <w:sz w:val="36"/>
          <w:szCs w:val="36"/>
        </w:rPr>
        <w:t>Saad Ahma</w:t>
      </w:r>
      <w:r w:rsidR="00E479C4">
        <w:rPr>
          <w:rFonts w:ascii="Times New Roman" w:eastAsia="Times New Roman" w:hAnsi="Times New Roman" w:cs="Times New Roman"/>
          <w:sz w:val="36"/>
          <w:szCs w:val="36"/>
        </w:rPr>
        <w:t>d</w:t>
      </w:r>
    </w:p>
    <w:p w14:paraId="6741D3AD" w14:textId="2E93D9F3" w:rsidR="00AF577D" w:rsidRPr="004F4333" w:rsidRDefault="004F4333" w:rsidP="00E479C4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Enrollment Number: </w:t>
      </w:r>
      <w:r w:rsidR="00E479C4">
        <w:rPr>
          <w:rFonts w:ascii="Times New Roman" w:eastAsia="Times New Roman" w:hAnsi="Times New Roman" w:cs="Times New Roman"/>
          <w:sz w:val="36"/>
          <w:szCs w:val="36"/>
        </w:rPr>
        <w:t>01-134222-130</w:t>
      </w:r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77EC1021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7A51A7AF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405B21C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52960683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5CFD0BC7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5999157E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88C51C1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17A6228F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20A5B73C" w14:textId="791CFA65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67BEDA97" w14:textId="1FD4D442" w:rsidR="00E479C4" w:rsidRDefault="00E479C4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42DFB60D" w14:textId="77777777" w:rsidR="00E479C4" w:rsidRDefault="00E479C4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2EA6FD65" w14:textId="77777777" w:rsidR="00A11FB0" w:rsidRDefault="00A11FB0" w:rsidP="009E04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36F2D6DD" w14:textId="10733438" w:rsidR="009E047C" w:rsidRDefault="009E047C" w:rsidP="009E047C">
      <w:pPr>
        <w:autoSpaceDE w:val="0"/>
        <w:autoSpaceDN w:val="0"/>
        <w:adjustRightInd w:val="0"/>
        <w:spacing w:after="0" w:line="240" w:lineRule="auto"/>
        <w:rPr>
          <w:rFonts w:ascii="Raleway-Bold" w:hAnsi="Raleway-Bold" w:cs="Raleway-Bold"/>
          <w:b/>
          <w:bCs/>
          <w:sz w:val="29"/>
          <w:szCs w:val="29"/>
        </w:rPr>
      </w:pPr>
      <w:r>
        <w:rPr>
          <w:rFonts w:ascii="Raleway-Bold" w:hAnsi="Raleway-Bold" w:cs="Raleway-Bold"/>
          <w:b/>
          <w:bCs/>
          <w:sz w:val="29"/>
          <w:szCs w:val="29"/>
        </w:rPr>
        <w:lastRenderedPageBreak/>
        <w:t>Exercises/Lab Journal 10</w:t>
      </w:r>
    </w:p>
    <w:p w14:paraId="046B0DE5" w14:textId="77777777" w:rsidR="00A11FB0" w:rsidRDefault="00A11FB0" w:rsidP="009A14B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8"/>
        </w:rPr>
      </w:pPr>
    </w:p>
    <w:p w14:paraId="332765B7" w14:textId="68A1D304" w:rsidR="009A14B0" w:rsidRPr="00A11FB0" w:rsidRDefault="009A14B0" w:rsidP="00A11FB0">
      <w:pPr>
        <w:spacing w:after="0" w:line="360" w:lineRule="auto"/>
        <w:jc w:val="both"/>
        <w:rPr>
          <w:b/>
          <w:noProof/>
          <w:sz w:val="24"/>
          <w:szCs w:val="24"/>
          <w:lang w:val="fr-FR"/>
        </w:rPr>
      </w:pPr>
      <w:r w:rsidRPr="007F0AA5">
        <w:rPr>
          <w:rFonts w:ascii="Times New Roman" w:hAnsi="Times New Roman" w:cs="Times New Roman"/>
          <w:b/>
          <w:bCs/>
          <w:sz w:val="24"/>
          <w:szCs w:val="28"/>
        </w:rPr>
        <w:t>Task 0:</w:t>
      </w:r>
      <w:r>
        <w:rPr>
          <w:rFonts w:ascii="Times New Roman" w:hAnsi="Times New Roman" w:cs="Times New Roman"/>
          <w:bCs/>
          <w:sz w:val="24"/>
          <w:szCs w:val="28"/>
        </w:rPr>
        <w:t xml:space="preserve"> Write the two ways of displaying the 4</w:t>
      </w:r>
      <w:r w:rsidRPr="003F7F14">
        <w:rPr>
          <w:rFonts w:ascii="Times New Roman" w:hAnsi="Times New Roman" w:cs="Times New Roman"/>
          <w:bCs/>
          <w:sz w:val="24"/>
          <w:szCs w:val="28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8"/>
        </w:rPr>
        <w:t xml:space="preserve"> element of an array </w:t>
      </w:r>
      <w:r>
        <w:rPr>
          <w:rFonts w:ascii="Times New Roman" w:hAnsi="Times New Roman" w:cs="Times New Roman"/>
          <w:b/>
          <w:bCs/>
          <w:sz w:val="24"/>
          <w:szCs w:val="28"/>
        </w:rPr>
        <w:t xml:space="preserve">num </w:t>
      </w:r>
      <w:r>
        <w:rPr>
          <w:rFonts w:ascii="Times New Roman" w:hAnsi="Times New Roman" w:cs="Times New Roman"/>
          <w:bCs/>
          <w:sz w:val="24"/>
          <w:szCs w:val="28"/>
        </w:rPr>
        <w:t xml:space="preserve">of type </w:t>
      </w:r>
      <w:r w:rsidRPr="003F7F14">
        <w:rPr>
          <w:rFonts w:ascii="Times New Roman" w:hAnsi="Times New Roman" w:cs="Times New Roman"/>
          <w:b/>
          <w:bCs/>
          <w:sz w:val="24"/>
          <w:szCs w:val="28"/>
        </w:rPr>
        <w:t>float</w:t>
      </w:r>
      <w:r>
        <w:rPr>
          <w:rFonts w:ascii="Times New Roman" w:hAnsi="Times New Roman" w:cs="Times New Roman"/>
          <w:bCs/>
          <w:sz w:val="24"/>
          <w:szCs w:val="28"/>
        </w:rPr>
        <w:t xml:space="preserve"> and size </w:t>
      </w:r>
      <w:r>
        <w:rPr>
          <w:rFonts w:ascii="Times New Roman" w:hAnsi="Times New Roman" w:cs="Times New Roman"/>
          <w:b/>
          <w:bCs/>
          <w:sz w:val="24"/>
          <w:szCs w:val="28"/>
        </w:rPr>
        <w:t>10</w:t>
      </w:r>
      <w:r w:rsidRPr="00D104F6">
        <w:rPr>
          <w:rFonts w:ascii="Times New Roman" w:hAnsi="Times New Roman" w:cs="Times New Roman"/>
          <w:b/>
          <w:bCs/>
          <w:sz w:val="24"/>
          <w:szCs w:val="2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2"/>
        <w:gridCol w:w="4674"/>
      </w:tblGrid>
      <w:tr w:rsidR="009A14B0" w14:paraId="21DF9C2B" w14:textId="77777777" w:rsidTr="00A11FB0">
        <w:trPr>
          <w:trHeight w:val="343"/>
        </w:trPr>
        <w:tc>
          <w:tcPr>
            <w:tcW w:w="4722" w:type="dxa"/>
          </w:tcPr>
          <w:p w14:paraId="0975FBBE" w14:textId="77777777" w:rsidR="009A14B0" w:rsidRDefault="009A14B0" w:rsidP="0057710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sing array subscript notation:</w:t>
            </w:r>
          </w:p>
        </w:tc>
        <w:tc>
          <w:tcPr>
            <w:tcW w:w="4674" w:type="dxa"/>
          </w:tcPr>
          <w:p w14:paraId="7BFECAA9" w14:textId="77777777" w:rsidR="00377F2F" w:rsidRDefault="00377F2F" w:rsidP="00377F2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</w:p>
          <w:p w14:paraId="42B80561" w14:textId="28B3277E" w:rsidR="00377F2F" w:rsidRDefault="00377F2F" w:rsidP="00377F2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loa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um[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0] = { 1,2,3,4,5,6,7,8,9,10 };</w:t>
            </w:r>
          </w:p>
          <w:p w14:paraId="7FDC550E" w14:textId="77777777" w:rsidR="00377F2F" w:rsidRDefault="00377F2F" w:rsidP="0057710C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E476ED6" w14:textId="59432481" w:rsidR="009A14B0" w:rsidRDefault="00377F2F" w:rsidP="0057710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80"/>
                <w:sz w:val="19"/>
                <w:szCs w:val="19"/>
              </w:rPr>
              <w:t>&lt;&l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gram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um[</w:t>
            </w:r>
            <w:proofErr w:type="gram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3] = 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80"/>
                <w:sz w:val="19"/>
                <w:szCs w:val="19"/>
              </w:rPr>
              <w:t>&lt;&l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um[3];</w:t>
            </w:r>
          </w:p>
          <w:p w14:paraId="6573ADCE" w14:textId="77777777" w:rsidR="009A14B0" w:rsidRDefault="009A14B0" w:rsidP="0057710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9A14B0" w14:paraId="1F8C9F99" w14:textId="77777777" w:rsidTr="00A11FB0">
        <w:trPr>
          <w:trHeight w:val="226"/>
        </w:trPr>
        <w:tc>
          <w:tcPr>
            <w:tcW w:w="4722" w:type="dxa"/>
          </w:tcPr>
          <w:p w14:paraId="1A76D96B" w14:textId="77777777" w:rsidR="009A14B0" w:rsidRDefault="009A14B0" w:rsidP="0057710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sing array offset notation:</w:t>
            </w:r>
          </w:p>
          <w:p w14:paraId="5C7F8F66" w14:textId="77777777" w:rsidR="009A14B0" w:rsidRDefault="009A14B0" w:rsidP="0057710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4674" w:type="dxa"/>
          </w:tcPr>
          <w:p w14:paraId="2D4EC60D" w14:textId="77777777" w:rsidR="00377F2F" w:rsidRDefault="00377F2F" w:rsidP="00377F2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loa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um[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0] = { 1,2,3,4,5,6,7,8,9,10 };</w:t>
            </w:r>
          </w:p>
          <w:p w14:paraId="4210AD13" w14:textId="78B1B6F1" w:rsidR="00377F2F" w:rsidRDefault="00377F2F" w:rsidP="00377F2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loa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*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umPt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num;</w:t>
            </w:r>
          </w:p>
          <w:p w14:paraId="54C43E00" w14:textId="77777777" w:rsidR="00377F2F" w:rsidRDefault="00377F2F" w:rsidP="00377F2F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4AD185E" w14:textId="14CC8F44" w:rsidR="009A14B0" w:rsidRDefault="00377F2F" w:rsidP="00377F2F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ab/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80"/>
                <w:sz w:val="19"/>
                <w:szCs w:val="19"/>
              </w:rPr>
              <w:t>&lt;&l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*(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umPtr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 xml:space="preserve"> + 3) = 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80"/>
                <w:sz w:val="19"/>
                <w:szCs w:val="19"/>
              </w:rPr>
              <w:t>&lt;&l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*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numPt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+ 3);</w:t>
            </w:r>
          </w:p>
        </w:tc>
      </w:tr>
    </w:tbl>
    <w:p w14:paraId="70D37510" w14:textId="77777777" w:rsidR="009A14B0" w:rsidRDefault="009A14B0" w:rsidP="009A14B0">
      <w:pPr>
        <w:pStyle w:val="BodyText"/>
        <w:spacing w:before="11"/>
        <w:rPr>
          <w:b/>
          <w:sz w:val="23"/>
        </w:rPr>
      </w:pPr>
    </w:p>
    <w:p w14:paraId="7B3EE7C3" w14:textId="2D22F57F" w:rsidR="009A14B0" w:rsidRPr="00264CFF" w:rsidRDefault="00A11FB0" w:rsidP="009A14B0">
      <w:pPr>
        <w:ind w:left="115"/>
        <w:jc w:val="both"/>
        <w:rPr>
          <w:rFonts w:ascii="Times New Roman" w:hAnsi="Times New Roman" w:cs="Times New Roman"/>
          <w:b/>
          <w:bCs/>
          <w:sz w:val="24"/>
          <w:szCs w:val="28"/>
        </w:rPr>
      </w:pPr>
      <w:r w:rsidRPr="00264CFF">
        <w:rPr>
          <w:rFonts w:ascii="Times New Roman" w:hAnsi="Times New Roman" w:cs="Times New Roman"/>
          <w:b/>
          <w:bCs/>
          <w:sz w:val="24"/>
          <w:szCs w:val="28"/>
        </w:rPr>
        <w:t>Task</w:t>
      </w:r>
      <w:r w:rsidR="009A14B0" w:rsidRPr="00264CFF">
        <w:rPr>
          <w:rFonts w:ascii="Times New Roman" w:hAnsi="Times New Roman" w:cs="Times New Roman"/>
          <w:b/>
          <w:bCs/>
          <w:sz w:val="24"/>
          <w:szCs w:val="28"/>
        </w:rPr>
        <w:t xml:space="preserve"> 1: Assume the definitions and initializations:</w:t>
      </w:r>
    </w:p>
    <w:p w14:paraId="374E14E8" w14:textId="77777777" w:rsidR="009A14B0" w:rsidRDefault="009A14B0" w:rsidP="009A14B0">
      <w:pPr>
        <w:spacing w:before="117" w:after="0" w:line="247" w:lineRule="auto"/>
        <w:ind w:left="824" w:right="26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char c = 'T', d = 'S'; </w:t>
      </w:r>
    </w:p>
    <w:p w14:paraId="4984E5DE" w14:textId="77777777" w:rsidR="009A14B0" w:rsidRPr="00C42B14" w:rsidRDefault="009A14B0" w:rsidP="009A14B0">
      <w:pPr>
        <w:spacing w:after="0" w:line="247" w:lineRule="auto"/>
        <w:ind w:left="824" w:right="26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char *p1 = &amp;c;</w:t>
      </w:r>
    </w:p>
    <w:p w14:paraId="0A734A79" w14:textId="77777777" w:rsidR="009A14B0" w:rsidRDefault="009A14B0" w:rsidP="009A14B0">
      <w:pPr>
        <w:spacing w:before="2" w:after="0" w:line="247" w:lineRule="auto"/>
        <w:ind w:left="824" w:right="467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char *p2 = &amp;d; </w:t>
      </w:r>
    </w:p>
    <w:p w14:paraId="03FCA8C0" w14:textId="77777777" w:rsidR="009A14B0" w:rsidRPr="00C42B14" w:rsidRDefault="009A14B0" w:rsidP="009A14B0">
      <w:pPr>
        <w:spacing w:before="2" w:after="0" w:line="247" w:lineRule="auto"/>
        <w:ind w:left="824" w:right="467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char *p3;</w:t>
      </w:r>
    </w:p>
    <w:p w14:paraId="0EE28859" w14:textId="77777777" w:rsidR="009A14B0" w:rsidRPr="00C42B14" w:rsidRDefault="009A14B0" w:rsidP="009A14B0">
      <w:pPr>
        <w:pStyle w:val="BodyText"/>
        <w:spacing w:before="10"/>
        <w:jc w:val="both"/>
        <w:rPr>
          <w:rFonts w:ascii="Times New Roman" w:hAnsi="Times New Roman" w:cs="Times New Roman"/>
          <w:sz w:val="24"/>
          <w:szCs w:val="24"/>
        </w:rPr>
      </w:pPr>
    </w:p>
    <w:p w14:paraId="23957375" w14:textId="77777777" w:rsidR="009A14B0" w:rsidRPr="00C42B14" w:rsidRDefault="009A14B0" w:rsidP="009A14B0">
      <w:pPr>
        <w:pStyle w:val="BodyText"/>
        <w:spacing w:before="1"/>
        <w:ind w:left="824" w:right="91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Assume further that the address of c is 6940, the address of d is 9772, and the address of e is 2224. What will be printed when the following statements are executed sequentially?</w:t>
      </w:r>
    </w:p>
    <w:p w14:paraId="377B2107" w14:textId="77777777" w:rsidR="009A14B0" w:rsidRPr="00C42B14" w:rsidRDefault="009A14B0" w:rsidP="009A14B0">
      <w:pPr>
        <w:spacing w:before="114" w:after="0"/>
        <w:ind w:left="82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p3 = &amp;d;</w:t>
      </w:r>
    </w:p>
    <w:p w14:paraId="69F88C64" w14:textId="253705DA" w:rsidR="00E479C4" w:rsidRPr="00360548" w:rsidRDefault="009A14B0" w:rsidP="00360548">
      <w:pPr>
        <w:tabs>
          <w:tab w:val="left" w:pos="5034"/>
        </w:tabs>
        <w:spacing w:after="0"/>
        <w:ind w:left="82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2B14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&lt;&lt; "*p3 = " &lt;&lt; *p3</w:t>
      </w:r>
      <w:r w:rsidRPr="00C42B14">
        <w:rPr>
          <w:rFonts w:ascii="Times New Roman" w:hAnsi="Times New Roman" w:cs="Times New Roman"/>
          <w:spacing w:val="-14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&lt;&lt;</w:t>
      </w:r>
      <w:r w:rsidRPr="00C42B1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>;</w:t>
      </w:r>
      <w:r w:rsidRPr="00C42B14">
        <w:rPr>
          <w:rFonts w:ascii="Times New Roman" w:hAnsi="Times New Roman" w:cs="Times New Roman"/>
          <w:sz w:val="24"/>
          <w:szCs w:val="24"/>
        </w:rPr>
        <w:tab/>
        <w:t>//</w:t>
      </w:r>
      <w:r w:rsidRPr="00C42B14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(1)</w:t>
      </w:r>
    </w:p>
    <w:p w14:paraId="185B1624" w14:textId="6CC96152" w:rsidR="00E479C4" w:rsidRPr="00C42B14" w:rsidRDefault="009A14B0" w:rsidP="00E479C4">
      <w:pPr>
        <w:spacing w:after="0"/>
        <w:ind w:left="82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p3 = p1;</w:t>
      </w:r>
    </w:p>
    <w:p w14:paraId="26383AF5" w14:textId="4AE83C8F" w:rsidR="00E479C4" w:rsidRPr="00360548" w:rsidRDefault="009A14B0" w:rsidP="00360548">
      <w:pPr>
        <w:tabs>
          <w:tab w:val="left" w:pos="5034"/>
        </w:tabs>
        <w:spacing w:after="0"/>
        <w:ind w:left="82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2B14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&lt;&lt; "*p3 = "</w:t>
      </w:r>
      <w:r w:rsidRPr="00C42B1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&lt;&lt;</w:t>
      </w:r>
      <w:r w:rsidRPr="00C42B1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*p3</w:t>
      </w:r>
      <w:r w:rsidRPr="00C42B14">
        <w:rPr>
          <w:rFonts w:ascii="Times New Roman" w:hAnsi="Times New Roman" w:cs="Times New Roman"/>
          <w:sz w:val="24"/>
          <w:szCs w:val="24"/>
        </w:rPr>
        <w:tab/>
        <w:t>//</w:t>
      </w:r>
      <w:r w:rsidRPr="00C42B1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(2)</w:t>
      </w:r>
    </w:p>
    <w:p w14:paraId="294C4FF8" w14:textId="4B099A54" w:rsidR="00E479C4" w:rsidRPr="00C42B14" w:rsidRDefault="00E479C4" w:rsidP="00E479C4">
      <w:pPr>
        <w:tabs>
          <w:tab w:val="left" w:pos="5034"/>
        </w:tabs>
        <w:spacing w:before="9"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9A14B0" w:rsidRPr="00C42B14">
        <w:rPr>
          <w:rFonts w:ascii="Times New Roman" w:hAnsi="Times New Roman" w:cs="Times New Roman"/>
          <w:sz w:val="24"/>
          <w:szCs w:val="24"/>
        </w:rPr>
        <w:t>&lt;&lt; ", p3 = " &lt;&lt; p3</w:t>
      </w:r>
      <w:r w:rsidR="009A14B0" w:rsidRPr="00C42B14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>&lt;&lt;</w:t>
      </w:r>
      <w:r w:rsidR="009A14B0" w:rsidRPr="00C42B1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="009A14B0" w:rsidRPr="00C42B14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="009A14B0" w:rsidRPr="00C42B14">
        <w:rPr>
          <w:rFonts w:ascii="Times New Roman" w:hAnsi="Times New Roman" w:cs="Times New Roman"/>
          <w:sz w:val="24"/>
          <w:szCs w:val="24"/>
        </w:rPr>
        <w:t>;</w:t>
      </w:r>
      <w:r w:rsidR="009A14B0" w:rsidRPr="00C42B14">
        <w:rPr>
          <w:rFonts w:ascii="Times New Roman" w:hAnsi="Times New Roman" w:cs="Times New Roman"/>
          <w:sz w:val="24"/>
          <w:szCs w:val="24"/>
        </w:rPr>
        <w:tab/>
        <w:t>//</w:t>
      </w:r>
      <w:r w:rsidR="009A14B0" w:rsidRPr="00C42B1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>(3)</w:t>
      </w:r>
    </w:p>
    <w:p w14:paraId="3A36D8DC" w14:textId="77777777" w:rsidR="009A14B0" w:rsidRPr="00C42B14" w:rsidRDefault="009A14B0" w:rsidP="009A14B0">
      <w:pPr>
        <w:spacing w:after="0"/>
        <w:ind w:left="82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*p1 = *p2;</w:t>
      </w:r>
    </w:p>
    <w:p w14:paraId="106BCA59" w14:textId="7E306351" w:rsidR="00E479C4" w:rsidRPr="00C42B14" w:rsidRDefault="009A14B0" w:rsidP="00360548">
      <w:pPr>
        <w:tabs>
          <w:tab w:val="left" w:pos="5034"/>
        </w:tabs>
        <w:spacing w:before="7" w:after="0"/>
        <w:ind w:left="82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2B14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&lt;&lt; "*p1 = "</w:t>
      </w:r>
      <w:r w:rsidRPr="00C42B14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&lt;&lt;</w:t>
      </w:r>
      <w:r w:rsidRPr="00C42B1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*p1</w:t>
      </w:r>
      <w:r w:rsidRPr="00C42B14">
        <w:rPr>
          <w:rFonts w:ascii="Times New Roman" w:hAnsi="Times New Roman" w:cs="Times New Roman"/>
          <w:sz w:val="24"/>
          <w:szCs w:val="24"/>
        </w:rPr>
        <w:tab/>
        <w:t>//</w:t>
      </w:r>
      <w:r w:rsidRPr="00C42B1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(4)</w:t>
      </w:r>
    </w:p>
    <w:p w14:paraId="5939DC79" w14:textId="4A6814E9" w:rsidR="00360548" w:rsidRDefault="009A14B0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&lt;&lt; ", p1 = " &lt;&lt; p1</w:t>
      </w:r>
      <w:r w:rsidRPr="00C42B14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&lt;&lt;</w:t>
      </w:r>
      <w:r w:rsidRPr="00C42B1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>;</w:t>
      </w:r>
      <w:r w:rsidRPr="00C42B14">
        <w:rPr>
          <w:rFonts w:ascii="Times New Roman" w:hAnsi="Times New Roman" w:cs="Times New Roman"/>
          <w:sz w:val="24"/>
          <w:szCs w:val="24"/>
        </w:rPr>
        <w:tab/>
        <w:t>//</w:t>
      </w:r>
      <w:r w:rsidRPr="00C42B1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(5)</w:t>
      </w:r>
    </w:p>
    <w:p w14:paraId="15F71C1E" w14:textId="24AF3527" w:rsidR="00360548" w:rsidRPr="00F65F75" w:rsidRDefault="00360548" w:rsidP="00B90AC0">
      <w:pPr>
        <w:tabs>
          <w:tab w:val="left" w:pos="5034"/>
        </w:tabs>
        <w:spacing w:before="10" w:after="0"/>
        <w:rPr>
          <w:rFonts w:ascii="Times New Roman" w:hAnsi="Times New Roman" w:cs="Times New Roman"/>
          <w:b/>
          <w:sz w:val="32"/>
          <w:szCs w:val="24"/>
        </w:rPr>
      </w:pPr>
      <w:proofErr w:type="gramStart"/>
      <w:r w:rsidRPr="00F65F75">
        <w:rPr>
          <w:rFonts w:ascii="Times New Roman" w:hAnsi="Times New Roman" w:cs="Times New Roman"/>
          <w:b/>
          <w:sz w:val="32"/>
          <w:szCs w:val="24"/>
        </w:rPr>
        <w:t>Output :</w:t>
      </w:r>
      <w:proofErr w:type="gramEnd"/>
    </w:p>
    <w:p w14:paraId="7096D435" w14:textId="47D1826C" w:rsidR="00360548" w:rsidRPr="00F65F75" w:rsidRDefault="00360548" w:rsidP="00B90AC0">
      <w:pPr>
        <w:tabs>
          <w:tab w:val="left" w:pos="5034"/>
        </w:tabs>
        <w:spacing w:before="10" w:after="0"/>
        <w:rPr>
          <w:rFonts w:ascii="Times New Roman" w:hAnsi="Times New Roman" w:cs="Times New Roman"/>
          <w:szCs w:val="24"/>
        </w:rPr>
      </w:pPr>
      <w:r w:rsidRPr="00F65F75">
        <w:rPr>
          <w:rFonts w:ascii="Times New Roman" w:hAnsi="Times New Roman" w:cs="Times New Roman"/>
          <w:szCs w:val="24"/>
        </w:rPr>
        <w:t>*p3=</w:t>
      </w:r>
      <w:r w:rsidR="00B90AC0" w:rsidRPr="00F65F75">
        <w:rPr>
          <w:rFonts w:ascii="Times New Roman" w:hAnsi="Times New Roman" w:cs="Times New Roman"/>
          <w:szCs w:val="24"/>
        </w:rPr>
        <w:t>S</w:t>
      </w:r>
    </w:p>
    <w:p w14:paraId="4B85525C" w14:textId="16C2FC93" w:rsidR="00B90AC0" w:rsidRPr="00F65F75" w:rsidRDefault="00B90AC0" w:rsidP="00B90AC0">
      <w:pPr>
        <w:tabs>
          <w:tab w:val="left" w:pos="5034"/>
        </w:tabs>
        <w:spacing w:before="10" w:after="0"/>
        <w:rPr>
          <w:rFonts w:ascii="Times New Roman" w:hAnsi="Times New Roman" w:cs="Times New Roman"/>
          <w:szCs w:val="24"/>
        </w:rPr>
      </w:pPr>
      <w:r w:rsidRPr="00F65F75">
        <w:rPr>
          <w:rFonts w:ascii="Times New Roman" w:hAnsi="Times New Roman" w:cs="Times New Roman"/>
          <w:szCs w:val="24"/>
        </w:rPr>
        <w:t>*p3=</w:t>
      </w:r>
      <w:proofErr w:type="gramStart"/>
      <w:r w:rsidRPr="00F65F75">
        <w:rPr>
          <w:rFonts w:ascii="Times New Roman" w:hAnsi="Times New Roman" w:cs="Times New Roman"/>
          <w:szCs w:val="24"/>
        </w:rPr>
        <w:t>T,p</w:t>
      </w:r>
      <w:proofErr w:type="gramEnd"/>
      <w:r w:rsidRPr="00F65F75">
        <w:rPr>
          <w:rFonts w:ascii="Times New Roman" w:hAnsi="Times New Roman" w:cs="Times New Roman"/>
          <w:szCs w:val="24"/>
        </w:rPr>
        <w:t>3=6940</w:t>
      </w:r>
    </w:p>
    <w:p w14:paraId="516049CD" w14:textId="08E84485" w:rsidR="00B90AC0" w:rsidRPr="00F65F75" w:rsidRDefault="00B90AC0" w:rsidP="00B90AC0">
      <w:pPr>
        <w:tabs>
          <w:tab w:val="left" w:pos="5034"/>
        </w:tabs>
        <w:spacing w:before="10" w:after="0"/>
        <w:rPr>
          <w:rFonts w:ascii="Times New Roman" w:hAnsi="Times New Roman" w:cs="Times New Roman"/>
          <w:szCs w:val="24"/>
        </w:rPr>
      </w:pPr>
      <w:r w:rsidRPr="00F65F75">
        <w:rPr>
          <w:rFonts w:ascii="Times New Roman" w:hAnsi="Times New Roman" w:cs="Times New Roman"/>
          <w:szCs w:val="24"/>
        </w:rPr>
        <w:t>*p1=</w:t>
      </w:r>
      <w:proofErr w:type="gramStart"/>
      <w:r w:rsidRPr="00F65F75">
        <w:rPr>
          <w:rFonts w:ascii="Times New Roman" w:hAnsi="Times New Roman" w:cs="Times New Roman"/>
          <w:szCs w:val="24"/>
        </w:rPr>
        <w:t>S,p</w:t>
      </w:r>
      <w:proofErr w:type="gramEnd"/>
      <w:r w:rsidRPr="00F65F75">
        <w:rPr>
          <w:rFonts w:ascii="Times New Roman" w:hAnsi="Times New Roman" w:cs="Times New Roman"/>
          <w:szCs w:val="24"/>
        </w:rPr>
        <w:t>1=6940</w:t>
      </w:r>
    </w:p>
    <w:p w14:paraId="7A29C3E1" w14:textId="078B68FC" w:rsidR="00B90AC0" w:rsidRDefault="00B90AC0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0A473D01" w14:textId="69FBFE57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03594B8A" w14:textId="13B3B13F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6FA375A1" w14:textId="6CE4A715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1AEACBBD" w14:textId="3C96D5EC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0199846C" w14:textId="7979D3DC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51C19AB4" w14:textId="0B58D378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69B56188" w14:textId="6E6B8E6C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2F43B448" w14:textId="5367E920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54674897" w14:textId="1958AC23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79D0880A" w14:textId="4FFFD2DB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2448F2B4" w14:textId="1D93A062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437CA3E5" w14:textId="1FA86F4C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1BC267B1" w14:textId="0C10A3CE" w:rsidR="00377F2F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7568D9A5" w14:textId="77777777" w:rsidR="00377F2F" w:rsidRPr="00C42B14" w:rsidRDefault="00377F2F" w:rsidP="00360548">
      <w:pPr>
        <w:tabs>
          <w:tab w:val="left" w:pos="5034"/>
        </w:tabs>
        <w:spacing w:before="10" w:after="0"/>
        <w:ind w:left="1425"/>
        <w:jc w:val="both"/>
        <w:rPr>
          <w:rFonts w:ascii="Times New Roman" w:hAnsi="Times New Roman" w:cs="Times New Roman"/>
          <w:sz w:val="24"/>
          <w:szCs w:val="24"/>
        </w:rPr>
      </w:pPr>
    </w:p>
    <w:p w14:paraId="34B26136" w14:textId="77777777" w:rsidR="009A14B0" w:rsidRPr="00C42B14" w:rsidRDefault="009A14B0" w:rsidP="009A14B0">
      <w:pPr>
        <w:pStyle w:val="ListParagraph"/>
        <w:widowControl w:val="0"/>
        <w:numPr>
          <w:ilvl w:val="0"/>
          <w:numId w:val="16"/>
        </w:numPr>
        <w:tabs>
          <w:tab w:val="left" w:pos="824"/>
        </w:tabs>
        <w:autoSpaceDE w:val="0"/>
        <w:autoSpaceDN w:val="0"/>
        <w:spacing w:before="12"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lastRenderedPageBreak/>
        <w:t>Consider the following statements:</w:t>
      </w:r>
    </w:p>
    <w:p w14:paraId="3A481BE0" w14:textId="77777777" w:rsidR="009A14B0" w:rsidRDefault="009A14B0" w:rsidP="009A14B0">
      <w:pPr>
        <w:spacing w:after="0" w:line="249" w:lineRule="auto"/>
        <w:ind w:left="2160" w:right="1520"/>
        <w:jc w:val="both"/>
        <w:rPr>
          <w:rFonts w:ascii="Times New Roman" w:hAnsi="Times New Roman" w:cs="Times New Roman"/>
          <w:spacing w:val="-6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int </w:t>
      </w:r>
      <w:r w:rsidRPr="00C42B14">
        <w:rPr>
          <w:rFonts w:ascii="Times New Roman" w:hAnsi="Times New Roman" w:cs="Times New Roman"/>
          <w:spacing w:val="-6"/>
          <w:sz w:val="24"/>
          <w:szCs w:val="24"/>
        </w:rPr>
        <w:t xml:space="preserve">*p; </w:t>
      </w:r>
    </w:p>
    <w:p w14:paraId="7B62303F" w14:textId="77777777" w:rsidR="009A14B0" w:rsidRDefault="009A14B0" w:rsidP="009A14B0">
      <w:pPr>
        <w:spacing w:after="0" w:line="249" w:lineRule="auto"/>
        <w:ind w:left="2160" w:right="152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00E1D2DB" w14:textId="77777777" w:rsidR="009A14B0" w:rsidRDefault="009A14B0" w:rsidP="009A14B0">
      <w:pPr>
        <w:spacing w:after="0" w:line="249" w:lineRule="auto"/>
        <w:ind w:left="2160" w:right="152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int k; </w:t>
      </w:r>
    </w:p>
    <w:p w14:paraId="7262D9AC" w14:textId="77777777" w:rsidR="009A14B0" w:rsidRPr="00C42B14" w:rsidRDefault="009A14B0" w:rsidP="009A14B0">
      <w:pPr>
        <w:spacing w:after="0" w:line="249" w:lineRule="auto"/>
        <w:ind w:left="2160" w:right="15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2B1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=</w:t>
      </w:r>
      <w:r w:rsidRPr="00C42B14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pacing w:val="-7"/>
          <w:sz w:val="24"/>
          <w:szCs w:val="24"/>
        </w:rPr>
        <w:t>42;</w:t>
      </w:r>
    </w:p>
    <w:p w14:paraId="55458B94" w14:textId="77777777" w:rsidR="009A14B0" w:rsidRDefault="009A14B0" w:rsidP="009A14B0">
      <w:pPr>
        <w:spacing w:after="0" w:line="249" w:lineRule="auto"/>
        <w:ind w:left="2160" w:right="-1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k = 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80887F4" w14:textId="77777777" w:rsidR="009A14B0" w:rsidRPr="00C42B14" w:rsidRDefault="009A14B0" w:rsidP="009A14B0">
      <w:pPr>
        <w:spacing w:after="0" w:line="249" w:lineRule="auto"/>
        <w:ind w:left="2160" w:right="-1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p =</w:t>
      </w:r>
      <w:r w:rsidRPr="00C42B14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pacing w:val="-7"/>
          <w:sz w:val="24"/>
          <w:szCs w:val="24"/>
        </w:rPr>
        <w:t>&amp;</w:t>
      </w:r>
      <w:proofErr w:type="spellStart"/>
      <w:r w:rsidRPr="00C42B14">
        <w:rPr>
          <w:rFonts w:ascii="Times New Roman" w:hAnsi="Times New Roman" w:cs="Times New Roman"/>
          <w:spacing w:val="-7"/>
          <w:sz w:val="24"/>
          <w:szCs w:val="24"/>
        </w:rPr>
        <w:t>i</w:t>
      </w:r>
      <w:proofErr w:type="spellEnd"/>
      <w:r w:rsidRPr="00C42B14">
        <w:rPr>
          <w:rFonts w:ascii="Times New Roman" w:hAnsi="Times New Roman" w:cs="Times New Roman"/>
          <w:spacing w:val="-7"/>
          <w:sz w:val="24"/>
          <w:szCs w:val="24"/>
        </w:rPr>
        <w:t>;</w:t>
      </w:r>
    </w:p>
    <w:p w14:paraId="2A5477A7" w14:textId="77777777" w:rsidR="009A14B0" w:rsidRPr="00C42B14" w:rsidRDefault="009A14B0" w:rsidP="009A14B0">
      <w:pPr>
        <w:pStyle w:val="BodyText"/>
        <w:ind w:left="82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After these statements, which of the following statements will change the value of 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to 75?</w:t>
      </w:r>
    </w:p>
    <w:p w14:paraId="057F1D9C" w14:textId="77777777" w:rsidR="009A14B0" w:rsidRPr="00C42B14" w:rsidRDefault="009A14B0" w:rsidP="009A14B0">
      <w:pPr>
        <w:pStyle w:val="BodyText"/>
        <w:spacing w:before="119"/>
        <w:ind w:left="1248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A. k = 75;</w:t>
      </w:r>
    </w:p>
    <w:p w14:paraId="789F9846" w14:textId="77777777" w:rsidR="009A14B0" w:rsidRPr="00C42B14" w:rsidRDefault="009A14B0" w:rsidP="009A14B0">
      <w:pPr>
        <w:pStyle w:val="BodyText"/>
        <w:ind w:left="1248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B. *k = 75;</w:t>
      </w:r>
    </w:p>
    <w:p w14:paraId="1DA1B4E3" w14:textId="77777777" w:rsidR="009A14B0" w:rsidRPr="00C42B14" w:rsidRDefault="009A14B0" w:rsidP="009A14B0">
      <w:pPr>
        <w:pStyle w:val="BodyText"/>
        <w:ind w:left="1248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C. p = 75;</w:t>
      </w:r>
    </w:p>
    <w:p w14:paraId="5FA51AE4" w14:textId="77777777" w:rsidR="009A14B0" w:rsidRPr="00C42B14" w:rsidRDefault="009A14B0" w:rsidP="009A14B0">
      <w:pPr>
        <w:pStyle w:val="BodyText"/>
        <w:ind w:left="1248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D. *p = 75;</w:t>
      </w:r>
    </w:p>
    <w:p w14:paraId="5C058008" w14:textId="6541D483" w:rsidR="009A14B0" w:rsidRDefault="009A14B0" w:rsidP="009A14B0">
      <w:pPr>
        <w:pStyle w:val="BodyText"/>
        <w:ind w:left="1248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E. Two or more of the answers will change 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to 75.</w:t>
      </w:r>
    </w:p>
    <w:p w14:paraId="29828A85" w14:textId="5272778A" w:rsidR="00F65F75" w:rsidRDefault="00F65F75" w:rsidP="009A14B0">
      <w:pPr>
        <w:pStyle w:val="BodyText"/>
        <w:ind w:left="1248"/>
        <w:jc w:val="both"/>
        <w:rPr>
          <w:rFonts w:ascii="Times New Roman" w:hAnsi="Times New Roman" w:cs="Times New Roman"/>
          <w:sz w:val="24"/>
          <w:szCs w:val="24"/>
        </w:rPr>
      </w:pPr>
      <w:r w:rsidRPr="00F65F75">
        <w:rPr>
          <w:rFonts w:ascii="Times New Roman" w:hAnsi="Times New Roman" w:cs="Times New Roman"/>
          <w:b/>
          <w:sz w:val="24"/>
          <w:szCs w:val="24"/>
        </w:rPr>
        <w:t>Ans:</w:t>
      </w:r>
      <w:r>
        <w:rPr>
          <w:rFonts w:ascii="Times New Roman" w:hAnsi="Times New Roman" w:cs="Times New Roman"/>
          <w:sz w:val="24"/>
          <w:szCs w:val="24"/>
        </w:rPr>
        <w:t xml:space="preserve"> Option D</w:t>
      </w:r>
    </w:p>
    <w:p w14:paraId="0C60D8DB" w14:textId="77777777" w:rsidR="00377F2F" w:rsidRPr="00C42B14" w:rsidRDefault="00377F2F" w:rsidP="009A14B0">
      <w:pPr>
        <w:pStyle w:val="BodyText"/>
        <w:ind w:left="1248"/>
        <w:jc w:val="both"/>
        <w:rPr>
          <w:rFonts w:ascii="Times New Roman" w:hAnsi="Times New Roman" w:cs="Times New Roman"/>
          <w:sz w:val="24"/>
          <w:szCs w:val="24"/>
        </w:rPr>
      </w:pPr>
    </w:p>
    <w:p w14:paraId="5A0D9FA0" w14:textId="77777777" w:rsidR="009A14B0" w:rsidRPr="00C42B14" w:rsidRDefault="009A14B0" w:rsidP="009A14B0">
      <w:pPr>
        <w:pStyle w:val="ListParagraph"/>
        <w:widowControl w:val="0"/>
        <w:numPr>
          <w:ilvl w:val="0"/>
          <w:numId w:val="16"/>
        </w:numPr>
        <w:tabs>
          <w:tab w:val="left" w:pos="824"/>
        </w:tabs>
        <w:autoSpaceDE w:val="0"/>
        <w:autoSpaceDN w:val="0"/>
        <w:spacing w:before="120" w:after="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Explain the</w:t>
      </w:r>
      <w:r w:rsidRPr="00C42B14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pacing w:val="-3"/>
          <w:sz w:val="24"/>
          <w:szCs w:val="24"/>
        </w:rPr>
        <w:t>error.</w:t>
      </w:r>
    </w:p>
    <w:p w14:paraId="57B1AC78" w14:textId="77777777" w:rsidR="009A14B0" w:rsidRDefault="009A14B0" w:rsidP="009A14B0">
      <w:pPr>
        <w:spacing w:after="0" w:line="249" w:lineRule="auto"/>
        <w:ind w:left="1440" w:right="44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char c = 'A'; </w:t>
      </w:r>
    </w:p>
    <w:p w14:paraId="56324E49" w14:textId="77777777" w:rsidR="009A14B0" w:rsidRPr="00C42B14" w:rsidRDefault="009A14B0" w:rsidP="009A14B0">
      <w:pPr>
        <w:spacing w:after="0" w:line="249" w:lineRule="auto"/>
        <w:ind w:left="1440" w:right="44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double *p = &amp;c;</w:t>
      </w:r>
    </w:p>
    <w:p w14:paraId="62F2266D" w14:textId="77777777" w:rsidR="009A14B0" w:rsidRPr="00C42B14" w:rsidRDefault="009A14B0" w:rsidP="009A14B0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14:paraId="6E1F7214" w14:textId="682EC16E" w:rsidR="00752C9F" w:rsidRDefault="00F65F75" w:rsidP="009A14B0">
      <w:pPr>
        <w:spacing w:before="155"/>
        <w:ind w:left="115"/>
        <w:jc w:val="both"/>
        <w:rPr>
          <w:rFonts w:ascii="Times New Roman" w:hAnsi="Times New Roman" w:cs="Times New Roman"/>
          <w:b/>
          <w:bCs/>
          <w:sz w:val="24"/>
          <w:szCs w:val="28"/>
        </w:rPr>
      </w:pPr>
      <w:r>
        <w:rPr>
          <w:rFonts w:ascii="Times New Roman" w:hAnsi="Times New Roman" w:cs="Times New Roman"/>
          <w:b/>
          <w:bCs/>
          <w:sz w:val="24"/>
          <w:szCs w:val="28"/>
        </w:rPr>
        <w:t xml:space="preserve">Ans: </w:t>
      </w:r>
      <w:r w:rsidRPr="00F65F75">
        <w:rPr>
          <w:rFonts w:ascii="Times New Roman" w:hAnsi="Times New Roman" w:cs="Times New Roman"/>
          <w:bCs/>
          <w:sz w:val="24"/>
          <w:szCs w:val="28"/>
        </w:rPr>
        <w:t xml:space="preserve">We created a variable c with a char data type so its pointer has to be of the same data type </w:t>
      </w:r>
      <w:r>
        <w:rPr>
          <w:rFonts w:ascii="Times New Roman" w:hAnsi="Times New Roman" w:cs="Times New Roman"/>
          <w:bCs/>
          <w:sz w:val="24"/>
          <w:szCs w:val="28"/>
        </w:rPr>
        <w:t xml:space="preserve">so </w:t>
      </w:r>
      <w:r w:rsidRPr="00F65F75">
        <w:rPr>
          <w:rFonts w:ascii="Times New Roman" w:hAnsi="Times New Roman" w:cs="Times New Roman"/>
          <w:bCs/>
          <w:sz w:val="24"/>
          <w:szCs w:val="28"/>
        </w:rPr>
        <w:t xml:space="preserve">the data type of </w:t>
      </w:r>
      <w:r>
        <w:rPr>
          <w:rFonts w:ascii="Times New Roman" w:hAnsi="Times New Roman" w:cs="Times New Roman"/>
          <w:bCs/>
          <w:sz w:val="24"/>
          <w:szCs w:val="28"/>
        </w:rPr>
        <w:t xml:space="preserve">the </w:t>
      </w:r>
      <w:r w:rsidRPr="00F65F75">
        <w:rPr>
          <w:rFonts w:ascii="Times New Roman" w:hAnsi="Times New Roman" w:cs="Times New Roman"/>
          <w:bCs/>
          <w:sz w:val="24"/>
          <w:szCs w:val="28"/>
        </w:rPr>
        <w:t>pointer cannot be double it has to be char.</w:t>
      </w:r>
    </w:p>
    <w:p w14:paraId="2192D07A" w14:textId="77777777" w:rsidR="00752C9F" w:rsidRDefault="00752C9F" w:rsidP="00F65F75">
      <w:pPr>
        <w:spacing w:before="155"/>
        <w:jc w:val="both"/>
        <w:rPr>
          <w:rFonts w:ascii="Times New Roman" w:hAnsi="Times New Roman" w:cs="Times New Roman"/>
          <w:b/>
          <w:bCs/>
          <w:sz w:val="24"/>
          <w:szCs w:val="28"/>
        </w:rPr>
      </w:pPr>
    </w:p>
    <w:p w14:paraId="7EB9109D" w14:textId="0F0A84BC" w:rsidR="009A14B0" w:rsidRPr="00C42B14" w:rsidRDefault="00752C9F" w:rsidP="009A14B0">
      <w:pPr>
        <w:spacing w:before="155"/>
        <w:ind w:left="11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4CFF">
        <w:rPr>
          <w:rFonts w:ascii="Times New Roman" w:hAnsi="Times New Roman" w:cs="Times New Roman"/>
          <w:b/>
          <w:bCs/>
          <w:sz w:val="24"/>
          <w:szCs w:val="28"/>
        </w:rPr>
        <w:t>Task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: Introduce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int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variables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and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and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int*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pointer variables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p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and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q</w:t>
      </w:r>
      <w:r w:rsidR="009A14B0" w:rsidRPr="00C42B14">
        <w:rPr>
          <w:rFonts w:ascii="Times New Roman" w:hAnsi="Times New Roman" w:cs="Times New Roman"/>
          <w:sz w:val="24"/>
          <w:szCs w:val="24"/>
        </w:rPr>
        <w:t>.</w:t>
      </w:r>
      <w:r w:rsidR="009A14B0" w:rsidRPr="00C42B14">
        <w:rPr>
          <w:rFonts w:ascii="Times New Roman" w:hAnsi="Times New Roman" w:cs="Times New Roman"/>
          <w:spacing w:val="58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Set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to 2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="009A14B0" w:rsidRPr="00C42B14">
        <w:rPr>
          <w:rFonts w:ascii="Times New Roman" w:hAnsi="Times New Roman" w:cs="Times New Roman"/>
          <w:b/>
          <w:spacing w:val="-63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to 8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p</w:t>
      </w:r>
    </w:p>
    <w:p w14:paraId="1CBF6241" w14:textId="77777777" w:rsidR="009A14B0" w:rsidRPr="00C42B14" w:rsidRDefault="009A14B0" w:rsidP="009A14B0">
      <w:pPr>
        <w:pStyle w:val="BodyText"/>
        <w:ind w:left="115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o the address of </w:t>
      </w:r>
      <w:r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Pr="00C42B14">
        <w:rPr>
          <w:rFonts w:ascii="Times New Roman" w:hAnsi="Times New Roman" w:cs="Times New Roman"/>
          <w:sz w:val="24"/>
          <w:szCs w:val="24"/>
        </w:rPr>
        <w:t xml:space="preserve">, and </w:t>
      </w:r>
      <w:r w:rsidRPr="00C42B14">
        <w:rPr>
          <w:rFonts w:ascii="Times New Roman" w:hAnsi="Times New Roman" w:cs="Times New Roman"/>
          <w:b/>
          <w:sz w:val="24"/>
          <w:szCs w:val="24"/>
        </w:rPr>
        <w:t xml:space="preserve">q </w:t>
      </w:r>
      <w:r w:rsidRPr="00C42B14">
        <w:rPr>
          <w:rFonts w:ascii="Times New Roman" w:hAnsi="Times New Roman" w:cs="Times New Roman"/>
          <w:sz w:val="24"/>
          <w:szCs w:val="24"/>
        </w:rPr>
        <w:t xml:space="preserve">to the address of </w:t>
      </w:r>
      <w:r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Pr="00C42B14">
        <w:rPr>
          <w:rFonts w:ascii="Times New Roman" w:hAnsi="Times New Roman" w:cs="Times New Roman"/>
          <w:sz w:val="24"/>
          <w:szCs w:val="24"/>
        </w:rPr>
        <w:t>. Then print the following information:</w:t>
      </w:r>
    </w:p>
    <w:p w14:paraId="75291DF8" w14:textId="77777777" w:rsidR="009A14B0" w:rsidRPr="00C42B14" w:rsidRDefault="009A14B0" w:rsidP="009A14B0">
      <w:pPr>
        <w:pStyle w:val="ListParagraph"/>
        <w:widowControl w:val="0"/>
        <w:numPr>
          <w:ilvl w:val="0"/>
          <w:numId w:val="15"/>
        </w:numPr>
        <w:tabs>
          <w:tab w:val="left" w:pos="812"/>
        </w:tabs>
        <w:autoSpaceDE w:val="0"/>
        <w:autoSpaceDN w:val="0"/>
        <w:spacing w:after="0" w:line="240" w:lineRule="auto"/>
        <w:ind w:hanging="33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he address of </w:t>
      </w:r>
      <w:r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Pr="00C42B14">
        <w:rPr>
          <w:rFonts w:ascii="Times New Roman" w:hAnsi="Times New Roman" w:cs="Times New Roman"/>
          <w:b/>
          <w:spacing w:val="-70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 xml:space="preserve">and the value of </w:t>
      </w:r>
      <w:r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Pr="00C42B14">
        <w:rPr>
          <w:rFonts w:ascii="Times New Roman" w:hAnsi="Times New Roman" w:cs="Times New Roman"/>
          <w:sz w:val="24"/>
          <w:szCs w:val="24"/>
        </w:rPr>
        <w:t>.</w:t>
      </w:r>
    </w:p>
    <w:p w14:paraId="456FA270" w14:textId="77777777" w:rsidR="009A14B0" w:rsidRPr="00C42B14" w:rsidRDefault="009A14B0" w:rsidP="009A14B0">
      <w:pPr>
        <w:pStyle w:val="ListParagraph"/>
        <w:widowControl w:val="0"/>
        <w:numPr>
          <w:ilvl w:val="0"/>
          <w:numId w:val="15"/>
        </w:numPr>
        <w:tabs>
          <w:tab w:val="left" w:pos="812"/>
        </w:tabs>
        <w:autoSpaceDE w:val="0"/>
        <w:autoSpaceDN w:val="0"/>
        <w:spacing w:after="0" w:line="240" w:lineRule="auto"/>
        <w:ind w:hanging="33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he value of </w:t>
      </w:r>
      <w:r w:rsidRPr="00C42B14">
        <w:rPr>
          <w:rFonts w:ascii="Times New Roman" w:hAnsi="Times New Roman" w:cs="Times New Roman"/>
          <w:b/>
          <w:sz w:val="24"/>
          <w:szCs w:val="24"/>
        </w:rPr>
        <w:t>p</w:t>
      </w:r>
      <w:r w:rsidRPr="00C42B14">
        <w:rPr>
          <w:rFonts w:ascii="Times New Roman" w:hAnsi="Times New Roman" w:cs="Times New Roman"/>
          <w:b/>
          <w:spacing w:val="-71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 xml:space="preserve">and the value of </w:t>
      </w:r>
      <w:r w:rsidRPr="00C42B14">
        <w:rPr>
          <w:rFonts w:ascii="Times New Roman" w:hAnsi="Times New Roman" w:cs="Times New Roman"/>
          <w:b/>
          <w:sz w:val="24"/>
          <w:szCs w:val="24"/>
        </w:rPr>
        <w:t>*p</w:t>
      </w:r>
      <w:r w:rsidRPr="00C42B14">
        <w:rPr>
          <w:rFonts w:ascii="Times New Roman" w:hAnsi="Times New Roman" w:cs="Times New Roman"/>
          <w:sz w:val="24"/>
          <w:szCs w:val="24"/>
        </w:rPr>
        <w:t>.</w:t>
      </w:r>
    </w:p>
    <w:p w14:paraId="66B77987" w14:textId="77777777" w:rsidR="009A14B0" w:rsidRPr="00C42B14" w:rsidRDefault="009A14B0" w:rsidP="009A14B0">
      <w:pPr>
        <w:pStyle w:val="ListParagraph"/>
        <w:widowControl w:val="0"/>
        <w:numPr>
          <w:ilvl w:val="0"/>
          <w:numId w:val="15"/>
        </w:numPr>
        <w:tabs>
          <w:tab w:val="left" w:pos="812"/>
        </w:tabs>
        <w:autoSpaceDE w:val="0"/>
        <w:autoSpaceDN w:val="0"/>
        <w:spacing w:after="0" w:line="240" w:lineRule="auto"/>
        <w:ind w:hanging="33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he address of </w:t>
      </w:r>
      <w:r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Pr="00C42B14">
        <w:rPr>
          <w:rFonts w:ascii="Times New Roman" w:hAnsi="Times New Roman" w:cs="Times New Roman"/>
          <w:b/>
          <w:spacing w:val="-70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 xml:space="preserve">and the value of </w:t>
      </w:r>
      <w:r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Pr="00C42B14">
        <w:rPr>
          <w:rFonts w:ascii="Times New Roman" w:hAnsi="Times New Roman" w:cs="Times New Roman"/>
          <w:sz w:val="24"/>
          <w:szCs w:val="24"/>
        </w:rPr>
        <w:t>.</w:t>
      </w:r>
    </w:p>
    <w:p w14:paraId="27BE1DE4" w14:textId="77777777" w:rsidR="009A14B0" w:rsidRPr="00C42B14" w:rsidRDefault="009A14B0" w:rsidP="009A14B0">
      <w:pPr>
        <w:pStyle w:val="ListParagraph"/>
        <w:widowControl w:val="0"/>
        <w:numPr>
          <w:ilvl w:val="0"/>
          <w:numId w:val="15"/>
        </w:numPr>
        <w:tabs>
          <w:tab w:val="left" w:pos="812"/>
        </w:tabs>
        <w:autoSpaceDE w:val="0"/>
        <w:autoSpaceDN w:val="0"/>
        <w:spacing w:after="0" w:line="240" w:lineRule="auto"/>
        <w:ind w:hanging="33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he value of </w:t>
      </w:r>
      <w:r w:rsidRPr="00C42B14">
        <w:rPr>
          <w:rFonts w:ascii="Times New Roman" w:hAnsi="Times New Roman" w:cs="Times New Roman"/>
          <w:b/>
          <w:sz w:val="24"/>
          <w:szCs w:val="24"/>
        </w:rPr>
        <w:t>q</w:t>
      </w:r>
      <w:r w:rsidRPr="00C42B14">
        <w:rPr>
          <w:rFonts w:ascii="Times New Roman" w:hAnsi="Times New Roman" w:cs="Times New Roman"/>
          <w:b/>
          <w:spacing w:val="-71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 xml:space="preserve">and the value of </w:t>
      </w:r>
      <w:r w:rsidRPr="00C42B14">
        <w:rPr>
          <w:rFonts w:ascii="Times New Roman" w:hAnsi="Times New Roman" w:cs="Times New Roman"/>
          <w:b/>
          <w:sz w:val="24"/>
          <w:szCs w:val="24"/>
        </w:rPr>
        <w:t>*q</w:t>
      </w:r>
      <w:r w:rsidRPr="00C42B14">
        <w:rPr>
          <w:rFonts w:ascii="Times New Roman" w:hAnsi="Times New Roman" w:cs="Times New Roman"/>
          <w:sz w:val="24"/>
          <w:szCs w:val="24"/>
        </w:rPr>
        <w:t>.</w:t>
      </w:r>
    </w:p>
    <w:p w14:paraId="438D723E" w14:textId="77777777" w:rsidR="009A14B0" w:rsidRPr="00C42B14" w:rsidRDefault="009A14B0" w:rsidP="009A14B0">
      <w:pPr>
        <w:pStyle w:val="ListParagraph"/>
        <w:widowControl w:val="0"/>
        <w:numPr>
          <w:ilvl w:val="0"/>
          <w:numId w:val="15"/>
        </w:numPr>
        <w:tabs>
          <w:tab w:val="left" w:pos="812"/>
        </w:tabs>
        <w:autoSpaceDE w:val="0"/>
        <w:autoSpaceDN w:val="0"/>
        <w:spacing w:after="0" w:line="240" w:lineRule="auto"/>
        <w:ind w:hanging="33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he address of </w:t>
      </w:r>
      <w:r w:rsidRPr="00C42B14">
        <w:rPr>
          <w:rFonts w:ascii="Times New Roman" w:hAnsi="Times New Roman" w:cs="Times New Roman"/>
          <w:b/>
          <w:sz w:val="24"/>
          <w:szCs w:val="24"/>
        </w:rPr>
        <w:t>p</w:t>
      </w:r>
      <w:r w:rsidRPr="00C42B14">
        <w:rPr>
          <w:rFonts w:ascii="Times New Roman" w:hAnsi="Times New Roman" w:cs="Times New Roman"/>
          <w:b/>
          <w:spacing w:val="-69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(not its contents!).</w:t>
      </w:r>
    </w:p>
    <w:p w14:paraId="24649A21" w14:textId="77777777" w:rsidR="009A14B0" w:rsidRPr="00C42B14" w:rsidRDefault="009A14B0" w:rsidP="009A14B0">
      <w:pPr>
        <w:pStyle w:val="ListParagraph"/>
        <w:widowControl w:val="0"/>
        <w:numPr>
          <w:ilvl w:val="0"/>
          <w:numId w:val="15"/>
        </w:numPr>
        <w:tabs>
          <w:tab w:val="left" w:pos="812"/>
        </w:tabs>
        <w:autoSpaceDE w:val="0"/>
        <w:autoSpaceDN w:val="0"/>
        <w:spacing w:after="0" w:line="240" w:lineRule="auto"/>
        <w:ind w:hanging="337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he address of </w:t>
      </w:r>
      <w:r w:rsidRPr="00C42B14">
        <w:rPr>
          <w:rFonts w:ascii="Times New Roman" w:hAnsi="Times New Roman" w:cs="Times New Roman"/>
          <w:b/>
          <w:sz w:val="24"/>
          <w:szCs w:val="24"/>
        </w:rPr>
        <w:t>q</w:t>
      </w:r>
      <w:r w:rsidRPr="00C42B14">
        <w:rPr>
          <w:rFonts w:ascii="Times New Roman" w:hAnsi="Times New Roman" w:cs="Times New Roman"/>
          <w:b/>
          <w:spacing w:val="-69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(not its contents!).</w:t>
      </w:r>
    </w:p>
    <w:p w14:paraId="4279A327" w14:textId="68CF21A6" w:rsidR="009A14B0" w:rsidRDefault="009A14B0" w:rsidP="009A14B0">
      <w:pPr>
        <w:pStyle w:val="BodyText"/>
        <w:spacing w:before="11"/>
        <w:jc w:val="both"/>
        <w:rPr>
          <w:rFonts w:ascii="Times New Roman" w:hAnsi="Times New Roman" w:cs="Times New Roman"/>
          <w:sz w:val="24"/>
          <w:szCs w:val="24"/>
        </w:rPr>
      </w:pPr>
    </w:p>
    <w:p w14:paraId="7BA37AC1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49A93CF7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7C94BD7F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{</w:t>
      </w:r>
    </w:p>
    <w:p w14:paraId="7136B54F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, y;</w:t>
      </w:r>
    </w:p>
    <w:p w14:paraId="5AD6816C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* p, * q;</w:t>
      </w:r>
    </w:p>
    <w:p w14:paraId="722FF176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x = 2;</w:t>
      </w:r>
    </w:p>
    <w:p w14:paraId="344F24EB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y = 8;</w:t>
      </w:r>
    </w:p>
    <w:p w14:paraId="5B481852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p = &amp;x;</w:t>
      </w:r>
    </w:p>
    <w:p w14:paraId="77D9F088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q = &amp;y;</w:t>
      </w:r>
    </w:p>
    <w:p w14:paraId="7EED7D13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Address of x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x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7E442DA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\np=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*p=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AE59644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nAddres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of y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y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4C265ED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\nq=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*q=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0CD09EA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nAddres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of p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5024786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nAddress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 xml:space="preserve"> of q: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37EC0A4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6D4ACA79" w14:textId="783E3355" w:rsidR="00C13FE9" w:rsidRDefault="00C13FE9" w:rsidP="00C13FE9">
      <w:pPr>
        <w:pStyle w:val="BodyText"/>
        <w:spacing w:before="11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5443540" w14:textId="2E88E0F6" w:rsidR="00C13FE9" w:rsidRDefault="00C13FE9" w:rsidP="00C13FE9">
      <w:pPr>
        <w:pStyle w:val="BodyText"/>
        <w:spacing w:before="11"/>
        <w:jc w:val="both"/>
        <w:rPr>
          <w:rFonts w:ascii="Times New Roman" w:hAnsi="Times New Roman" w:cs="Times New Roman"/>
          <w:sz w:val="24"/>
          <w:szCs w:val="24"/>
        </w:rPr>
      </w:pPr>
      <w:r w:rsidRPr="00C13FE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511825" wp14:editId="6404FDC8">
            <wp:extent cx="6223000" cy="35826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2300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B0825" w14:textId="77777777" w:rsidR="00C13FE9" w:rsidRPr="00C42B14" w:rsidRDefault="00C13FE9" w:rsidP="00C13FE9">
      <w:pPr>
        <w:pStyle w:val="BodyText"/>
        <w:spacing w:before="11"/>
        <w:jc w:val="both"/>
        <w:rPr>
          <w:rFonts w:ascii="Times New Roman" w:hAnsi="Times New Roman" w:cs="Times New Roman"/>
          <w:sz w:val="24"/>
          <w:szCs w:val="24"/>
        </w:rPr>
      </w:pPr>
    </w:p>
    <w:p w14:paraId="4F74EDBA" w14:textId="77777777" w:rsidR="009A14B0" w:rsidRDefault="009A14B0" w:rsidP="009A14B0">
      <w:pPr>
        <w:ind w:left="115" w:right="375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3D0DB40" w14:textId="50FEDC9C" w:rsidR="009A14B0" w:rsidRPr="00C42B14" w:rsidRDefault="00752C9F" w:rsidP="009A14B0">
      <w:pPr>
        <w:ind w:left="115" w:right="375"/>
        <w:jc w:val="both"/>
        <w:rPr>
          <w:rFonts w:ascii="Times New Roman" w:hAnsi="Times New Roman" w:cs="Times New Roman"/>
          <w:sz w:val="24"/>
          <w:szCs w:val="24"/>
        </w:rPr>
      </w:pPr>
      <w:r w:rsidRPr="00264CFF">
        <w:rPr>
          <w:rFonts w:ascii="Times New Roman" w:hAnsi="Times New Roman" w:cs="Times New Roman"/>
          <w:b/>
          <w:bCs/>
          <w:sz w:val="24"/>
          <w:szCs w:val="28"/>
        </w:rPr>
        <w:t>Task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: Introduce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int</w:t>
      </w:r>
      <w:r w:rsidR="009A14B0" w:rsidRPr="00C42B14">
        <w:rPr>
          <w:rFonts w:ascii="Times New Roman" w:hAnsi="Times New Roman" w:cs="Times New Roman"/>
          <w:b/>
          <w:spacing w:val="-63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variables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>
        <w:rPr>
          <w:rFonts w:ascii="Times New Roman" w:hAnsi="Times New Roman" w:cs="Times New Roman"/>
          <w:b/>
          <w:sz w:val="24"/>
          <w:szCs w:val="24"/>
        </w:rPr>
        <w:t xml:space="preserve">z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and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int</w:t>
      </w:r>
      <w:proofErr w:type="gramStart"/>
      <w:r w:rsidR="009A14B0" w:rsidRPr="00C42B14">
        <w:rPr>
          <w:rFonts w:ascii="Times New Roman" w:hAnsi="Times New Roman" w:cs="Times New Roman"/>
          <w:b/>
          <w:sz w:val="24"/>
          <w:szCs w:val="24"/>
        </w:rPr>
        <w:t>*</w:t>
      </w:r>
      <w:r w:rsidR="009A14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b/>
          <w:spacing w:val="-63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>pointer</w:t>
      </w:r>
      <w:proofErr w:type="gramEnd"/>
      <w:r w:rsidR="009A14B0" w:rsidRPr="00C42B14">
        <w:rPr>
          <w:rFonts w:ascii="Times New Roman" w:hAnsi="Times New Roman" w:cs="Times New Roman"/>
          <w:sz w:val="24"/>
          <w:szCs w:val="24"/>
        </w:rPr>
        <w:t xml:space="preserve"> variables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p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q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r</w:t>
      </w:r>
      <w:r w:rsidR="009A14B0" w:rsidRPr="00C42B14">
        <w:rPr>
          <w:rFonts w:ascii="Times New Roman" w:hAnsi="Times New Roman" w:cs="Times New Roman"/>
          <w:sz w:val="24"/>
          <w:szCs w:val="24"/>
        </w:rPr>
        <w:t>.</w:t>
      </w:r>
      <w:r w:rsidR="009A14B0" w:rsidRPr="00C42B14">
        <w:rPr>
          <w:rFonts w:ascii="Times New Roman" w:hAnsi="Times New Roman" w:cs="Times New Roman"/>
          <w:spacing w:val="57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Set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z</w:t>
      </w:r>
      <w:r w:rsidR="009A14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b/>
          <w:spacing w:val="-63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>to three distinct values.</w:t>
      </w:r>
      <w:r w:rsidR="009A14B0">
        <w:rPr>
          <w:rFonts w:ascii="Times New Roman" w:hAnsi="Times New Roman" w:cs="Times New Roman"/>
          <w:spacing w:val="59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Set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p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q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r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to the addresses of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="009A14B0"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>z</w:t>
      </w:r>
      <w:r w:rsidR="009A14B0" w:rsidRPr="00C42B14">
        <w:rPr>
          <w:rFonts w:ascii="Times New Roman" w:hAnsi="Times New Roman" w:cs="Times New Roman"/>
          <w:b/>
          <w:spacing w:val="-62"/>
          <w:sz w:val="24"/>
          <w:szCs w:val="24"/>
        </w:rPr>
        <w:t xml:space="preserve"> </w:t>
      </w:r>
      <w:r w:rsidR="009A14B0" w:rsidRPr="00C42B14">
        <w:rPr>
          <w:rFonts w:ascii="Times New Roman" w:hAnsi="Times New Roman" w:cs="Times New Roman"/>
          <w:sz w:val="24"/>
          <w:szCs w:val="24"/>
        </w:rPr>
        <w:t>respectively.</w:t>
      </w:r>
    </w:p>
    <w:p w14:paraId="0E78088F" w14:textId="77777777" w:rsidR="009A14B0" w:rsidRPr="00C42B14" w:rsidRDefault="009A14B0" w:rsidP="009A14B0">
      <w:pPr>
        <w:pStyle w:val="ListParagraph"/>
        <w:widowControl w:val="0"/>
        <w:numPr>
          <w:ilvl w:val="0"/>
          <w:numId w:val="14"/>
        </w:numPr>
        <w:tabs>
          <w:tab w:val="left" w:pos="816"/>
        </w:tabs>
        <w:autoSpaceDE w:val="0"/>
        <w:autoSpaceDN w:val="0"/>
        <w:spacing w:after="0" w:line="284" w:lineRule="exact"/>
        <w:ind w:hanging="34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Print with labels the values of </w:t>
      </w:r>
      <w:r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z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p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q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r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*p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*q</w:t>
      </w:r>
      <w:r w:rsidRPr="00C42B14">
        <w:rPr>
          <w:rFonts w:ascii="Times New Roman" w:hAnsi="Times New Roman" w:cs="Times New Roman"/>
          <w:sz w:val="24"/>
          <w:szCs w:val="24"/>
        </w:rPr>
        <w:t>,</w:t>
      </w:r>
      <w:r w:rsidRPr="00C42B1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b/>
          <w:sz w:val="24"/>
          <w:szCs w:val="24"/>
        </w:rPr>
        <w:t>*r</w:t>
      </w:r>
      <w:r w:rsidRPr="00C42B14">
        <w:rPr>
          <w:rFonts w:ascii="Times New Roman" w:hAnsi="Times New Roman" w:cs="Times New Roman"/>
          <w:sz w:val="24"/>
          <w:szCs w:val="24"/>
        </w:rPr>
        <w:t>.</w:t>
      </w:r>
    </w:p>
    <w:p w14:paraId="2DED156A" w14:textId="77777777" w:rsidR="009A14B0" w:rsidRPr="00C42B14" w:rsidRDefault="009A14B0" w:rsidP="009A14B0">
      <w:pPr>
        <w:pStyle w:val="ListParagraph"/>
        <w:widowControl w:val="0"/>
        <w:numPr>
          <w:ilvl w:val="0"/>
          <w:numId w:val="14"/>
        </w:numPr>
        <w:tabs>
          <w:tab w:val="left" w:pos="816"/>
        </w:tabs>
        <w:autoSpaceDE w:val="0"/>
        <w:autoSpaceDN w:val="0"/>
        <w:spacing w:after="0" w:line="240" w:lineRule="auto"/>
        <w:ind w:hanging="34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Print the message: Swapping</w:t>
      </w:r>
      <w:r w:rsidRPr="00C42B1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values.</w:t>
      </w:r>
    </w:p>
    <w:p w14:paraId="7B5B5793" w14:textId="77777777" w:rsidR="009A14B0" w:rsidRPr="00C42B14" w:rsidRDefault="009A14B0" w:rsidP="009A14B0">
      <w:pPr>
        <w:pStyle w:val="ListParagraph"/>
        <w:widowControl w:val="0"/>
        <w:numPr>
          <w:ilvl w:val="0"/>
          <w:numId w:val="14"/>
        </w:numPr>
        <w:tabs>
          <w:tab w:val="left" w:pos="816"/>
        </w:tabs>
        <w:autoSpaceDE w:val="0"/>
        <w:autoSpaceDN w:val="0"/>
        <w:spacing w:after="0" w:line="240" w:lineRule="auto"/>
        <w:ind w:hanging="341"/>
        <w:contextualSpacing w:val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Execute the swap code: </w:t>
      </w:r>
      <w:r w:rsidRPr="00C42B14">
        <w:rPr>
          <w:rFonts w:ascii="Times New Roman" w:hAnsi="Times New Roman" w:cs="Times New Roman"/>
          <w:b/>
          <w:sz w:val="24"/>
          <w:szCs w:val="24"/>
        </w:rPr>
        <w:t>z = x; x = y; y =</w:t>
      </w:r>
      <w:r w:rsidRPr="00C42B14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b/>
          <w:sz w:val="24"/>
          <w:szCs w:val="24"/>
        </w:rPr>
        <w:t>z;</w:t>
      </w:r>
    </w:p>
    <w:p w14:paraId="7A3B9AF5" w14:textId="77777777" w:rsidR="009A14B0" w:rsidRDefault="009A14B0" w:rsidP="009A14B0">
      <w:pPr>
        <w:pStyle w:val="ListParagraph"/>
        <w:widowControl w:val="0"/>
        <w:numPr>
          <w:ilvl w:val="0"/>
          <w:numId w:val="14"/>
        </w:numPr>
        <w:tabs>
          <w:tab w:val="left" w:pos="816"/>
        </w:tabs>
        <w:autoSpaceDE w:val="0"/>
        <w:autoSpaceDN w:val="0"/>
        <w:spacing w:after="0" w:line="240" w:lineRule="auto"/>
        <w:ind w:hanging="341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Print with labels the values of </w:t>
      </w:r>
      <w:r w:rsidRPr="00C42B14">
        <w:rPr>
          <w:rFonts w:ascii="Times New Roman" w:hAnsi="Times New Roman" w:cs="Times New Roman"/>
          <w:b/>
          <w:sz w:val="24"/>
          <w:szCs w:val="24"/>
        </w:rPr>
        <w:t>x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y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z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p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q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r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*p</w:t>
      </w:r>
      <w:r w:rsidRPr="00C42B14">
        <w:rPr>
          <w:rFonts w:ascii="Times New Roman" w:hAnsi="Times New Roman" w:cs="Times New Roman"/>
          <w:sz w:val="24"/>
          <w:szCs w:val="24"/>
        </w:rPr>
        <w:t xml:space="preserve">, </w:t>
      </w:r>
      <w:r w:rsidRPr="00C42B14">
        <w:rPr>
          <w:rFonts w:ascii="Times New Roman" w:hAnsi="Times New Roman" w:cs="Times New Roman"/>
          <w:b/>
          <w:sz w:val="24"/>
          <w:szCs w:val="24"/>
        </w:rPr>
        <w:t>*q</w:t>
      </w:r>
      <w:r w:rsidRPr="00C42B14">
        <w:rPr>
          <w:rFonts w:ascii="Times New Roman" w:hAnsi="Times New Roman" w:cs="Times New Roman"/>
          <w:sz w:val="24"/>
          <w:szCs w:val="24"/>
        </w:rPr>
        <w:t>,</w:t>
      </w:r>
      <w:r w:rsidRPr="00C42B14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b/>
          <w:sz w:val="24"/>
          <w:szCs w:val="24"/>
        </w:rPr>
        <w:t>*r</w:t>
      </w:r>
      <w:r w:rsidRPr="00C42B14">
        <w:rPr>
          <w:rFonts w:ascii="Times New Roman" w:hAnsi="Times New Roman" w:cs="Times New Roman"/>
          <w:sz w:val="24"/>
          <w:szCs w:val="24"/>
        </w:rPr>
        <w:t>.</w:t>
      </w:r>
    </w:p>
    <w:p w14:paraId="5BB4B33F" w14:textId="43AF83CF" w:rsidR="009A14B0" w:rsidRDefault="009A14B0" w:rsidP="009A14B0">
      <w:pPr>
        <w:widowControl w:val="0"/>
        <w:tabs>
          <w:tab w:val="left" w:pos="816"/>
        </w:tabs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8285BE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3E5197F3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5B3F1B85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wap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1F0F99C8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{</w:t>
      </w:r>
    </w:p>
    <w:p w14:paraId="348B46AD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,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y,z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E233D74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* p, *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q ,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*r;</w:t>
      </w:r>
    </w:p>
    <w:p w14:paraId="08F9667B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x = 10;</w:t>
      </w:r>
    </w:p>
    <w:p w14:paraId="62DD4044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y = 20;</w:t>
      </w:r>
    </w:p>
    <w:p w14:paraId="5CF76AC3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z = 30;</w:t>
      </w:r>
    </w:p>
    <w:p w14:paraId="1AC7908F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p = &amp;x;</w:t>
      </w:r>
    </w:p>
    <w:p w14:paraId="75018FFE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q = &amp;y;</w:t>
      </w:r>
    </w:p>
    <w:p w14:paraId="57FDFF81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>r = &amp;z;</w:t>
      </w:r>
    </w:p>
    <w:p w14:paraId="463FD7FF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y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z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z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A4E2D34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q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r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428D605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*p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*q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*r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r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DA74525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Swapping values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451499A6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wap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x, y, z);</w:t>
      </w:r>
    </w:p>
    <w:p w14:paraId="42573CDD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x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y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z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z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7C6AFAC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p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q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r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0C4E149B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*p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p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*q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q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, *r=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r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A793DD9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084688E0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4FDA117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6119AD2B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31154534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wap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180CBC07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mp;</w:t>
      </w:r>
    </w:p>
    <w:p w14:paraId="3B960DBE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  <w:t xml:space="preserve">temp = 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 temp =z;</w:t>
      </w:r>
    </w:p>
    <w:p w14:paraId="069A0A85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 z=x</w:t>
      </w:r>
    </w:p>
    <w:p w14:paraId="5E923149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</w:t>
      </w:r>
      <w:r>
        <w:rPr>
          <w:rFonts w:ascii="Cascadia Mono" w:hAnsi="Cascadia Mono" w:cs="Cascadia Mono"/>
          <w:color w:val="008000"/>
          <w:sz w:val="19"/>
          <w:szCs w:val="19"/>
        </w:rPr>
        <w:t>// x=y</w:t>
      </w:r>
    </w:p>
    <w:p w14:paraId="2979945D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temp; </w:t>
      </w:r>
      <w:r>
        <w:rPr>
          <w:rFonts w:ascii="Cascadia Mono" w:hAnsi="Cascadia Mono" w:cs="Cascadia Mono"/>
          <w:color w:val="008000"/>
          <w:sz w:val="19"/>
          <w:szCs w:val="19"/>
        </w:rPr>
        <w:t>// y=z</w:t>
      </w:r>
    </w:p>
    <w:p w14:paraId="383D7B44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29AEC47C" w14:textId="77777777" w:rsidR="00C13FE9" w:rsidRDefault="00C13FE9" w:rsidP="00C13F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3F607B82" w14:textId="3B3B8A0D" w:rsidR="00C13FE9" w:rsidRDefault="00C13FE9" w:rsidP="00C13FE9">
      <w:pPr>
        <w:widowControl w:val="0"/>
        <w:tabs>
          <w:tab w:val="left" w:pos="816"/>
        </w:tabs>
        <w:autoSpaceDE w:val="0"/>
        <w:autoSpaceDN w:val="0"/>
        <w:spacing w:after="0" w:line="24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62BF71A" w14:textId="2A5B4EE4" w:rsidR="00C13FE9" w:rsidRDefault="00C13FE9" w:rsidP="00C13FE9">
      <w:pPr>
        <w:widowControl w:val="0"/>
        <w:tabs>
          <w:tab w:val="left" w:pos="816"/>
        </w:tabs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3F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EE471D" wp14:editId="354B8DFF">
            <wp:extent cx="6223000" cy="3595370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30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56AC" w14:textId="6A873365" w:rsidR="009A14B0" w:rsidRPr="00C42B14" w:rsidRDefault="00752C9F" w:rsidP="009A14B0">
      <w:pPr>
        <w:pStyle w:val="BodyText"/>
        <w:spacing w:before="70"/>
        <w:jc w:val="both"/>
        <w:rPr>
          <w:rFonts w:ascii="Times New Roman" w:hAnsi="Times New Roman" w:cs="Times New Roman"/>
          <w:sz w:val="24"/>
          <w:szCs w:val="24"/>
        </w:rPr>
      </w:pPr>
      <w:r w:rsidRPr="00264CFF">
        <w:rPr>
          <w:rFonts w:ascii="Times New Roman" w:hAnsi="Times New Roman" w:cs="Times New Roman"/>
          <w:b/>
          <w:bCs/>
          <w:sz w:val="24"/>
          <w:szCs w:val="28"/>
        </w:rPr>
        <w:t>Task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 xml:space="preserve"> 4</w:t>
      </w:r>
      <w:r w:rsidR="009A14B0" w:rsidRPr="00C42B14">
        <w:rPr>
          <w:rFonts w:ascii="Times New Roman" w:hAnsi="Times New Roman" w:cs="Times New Roman"/>
          <w:sz w:val="24"/>
          <w:szCs w:val="24"/>
        </w:rPr>
        <w:t>: Give the value of the left-hand side variable in each assignment statement. Assume the lines are executed sequentially. Assume the address of the blocks array is 4434.</w:t>
      </w:r>
    </w:p>
    <w:p w14:paraId="3802D5B5" w14:textId="77777777" w:rsidR="009A14B0" w:rsidRPr="00C42B14" w:rsidRDefault="009A14B0" w:rsidP="009A14B0">
      <w:pPr>
        <w:spacing w:before="116"/>
        <w:ind w:left="82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C42B14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C42B14">
        <w:rPr>
          <w:rFonts w:ascii="Times New Roman" w:hAnsi="Times New Roman" w:cs="Times New Roman"/>
          <w:sz w:val="24"/>
          <w:szCs w:val="24"/>
        </w:rPr>
        <w:t>)</w:t>
      </w:r>
    </w:p>
    <w:p w14:paraId="5FCD56B2" w14:textId="77777777" w:rsidR="009A14B0" w:rsidRPr="00C42B14" w:rsidRDefault="009A14B0" w:rsidP="009A14B0">
      <w:pPr>
        <w:spacing w:before="7"/>
        <w:ind w:left="82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w w:val="99"/>
          <w:sz w:val="24"/>
          <w:szCs w:val="24"/>
        </w:rPr>
        <w:t>{</w:t>
      </w:r>
    </w:p>
    <w:p w14:paraId="6383D19D" w14:textId="7A2C893C" w:rsidR="009A14B0" w:rsidRDefault="009A14B0" w:rsidP="009A14B0">
      <w:pPr>
        <w:spacing w:before="9" w:after="0" w:line="247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char </w:t>
      </w:r>
      <w:proofErr w:type="gramStart"/>
      <w:r w:rsidRPr="00C42B14">
        <w:rPr>
          <w:rFonts w:ascii="Times New Roman" w:hAnsi="Times New Roman" w:cs="Times New Roman"/>
          <w:sz w:val="24"/>
          <w:szCs w:val="24"/>
        </w:rPr>
        <w:t>blocks[</w:t>
      </w:r>
      <w:proofErr w:type="gramEnd"/>
      <w:r w:rsidRPr="00C42B14">
        <w:rPr>
          <w:rFonts w:ascii="Times New Roman" w:hAnsi="Times New Roman" w:cs="Times New Roman"/>
          <w:sz w:val="24"/>
          <w:szCs w:val="24"/>
        </w:rPr>
        <w:t xml:space="preserve">3] = {'A','B','C'}; </w:t>
      </w:r>
      <w:r w:rsidR="008413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0D63E7" w14:textId="562EAB7E" w:rsidR="009A14B0" w:rsidRDefault="009A14B0" w:rsidP="009A14B0">
      <w:pPr>
        <w:spacing w:before="9" w:after="0" w:line="247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char *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= &amp;</w:t>
      </w:r>
      <w:proofErr w:type="gramStart"/>
      <w:r w:rsidRPr="00C42B14">
        <w:rPr>
          <w:rFonts w:ascii="Times New Roman" w:hAnsi="Times New Roman" w:cs="Times New Roman"/>
          <w:sz w:val="24"/>
          <w:szCs w:val="24"/>
        </w:rPr>
        <w:t>blocks[</w:t>
      </w:r>
      <w:proofErr w:type="gramEnd"/>
      <w:r w:rsidRPr="00C42B14">
        <w:rPr>
          <w:rFonts w:ascii="Times New Roman" w:hAnsi="Times New Roman" w:cs="Times New Roman"/>
          <w:sz w:val="24"/>
          <w:szCs w:val="24"/>
        </w:rPr>
        <w:t>0];</w:t>
      </w:r>
    </w:p>
    <w:p w14:paraId="603B3078" w14:textId="1F93EC6B" w:rsidR="00841332" w:rsidRPr="00C42B14" w:rsidRDefault="00E7159F" w:rsidP="009A14B0">
      <w:pPr>
        <w:spacing w:before="9" w:after="0" w:line="247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</w:t>
      </w:r>
      <w:r w:rsidR="00841332">
        <w:rPr>
          <w:rFonts w:ascii="Times New Roman" w:hAnsi="Times New Roman" w:cs="Times New Roman"/>
          <w:sz w:val="24"/>
          <w:szCs w:val="24"/>
        </w:rPr>
        <w:t>4434</w:t>
      </w:r>
    </w:p>
    <w:p w14:paraId="7CC2AD9A" w14:textId="4D9ED6D2" w:rsidR="009A14B0" w:rsidRPr="00C42B14" w:rsidRDefault="009A14B0" w:rsidP="00E7159F">
      <w:pPr>
        <w:spacing w:before="3" w:after="0"/>
        <w:ind w:left="118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char temp;</w:t>
      </w:r>
    </w:p>
    <w:p w14:paraId="538ADC96" w14:textId="6CB88A7A" w:rsidR="009A14B0" w:rsidRDefault="009A14B0" w:rsidP="009A14B0">
      <w:pPr>
        <w:tabs>
          <w:tab w:val="left" w:pos="1184"/>
        </w:tabs>
        <w:spacing w:after="0" w:line="247" w:lineRule="auto"/>
        <w:ind w:left="1184" w:right="6087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temp = </w:t>
      </w:r>
      <w:proofErr w:type="gramStart"/>
      <w:r w:rsidRPr="00C42B14">
        <w:rPr>
          <w:rFonts w:ascii="Times New Roman" w:hAnsi="Times New Roman" w:cs="Times New Roman"/>
          <w:sz w:val="24"/>
          <w:szCs w:val="24"/>
        </w:rPr>
        <w:t>blocks[</w:t>
      </w:r>
      <w:proofErr w:type="gramEnd"/>
      <w:r w:rsidRPr="00C42B14">
        <w:rPr>
          <w:rFonts w:ascii="Times New Roman" w:hAnsi="Times New Roman" w:cs="Times New Roman"/>
          <w:sz w:val="24"/>
          <w:szCs w:val="24"/>
        </w:rPr>
        <w:t>0];</w:t>
      </w:r>
    </w:p>
    <w:p w14:paraId="7EA55534" w14:textId="5A305D3C" w:rsidR="00841332" w:rsidRDefault="00841332" w:rsidP="009A14B0">
      <w:pPr>
        <w:tabs>
          <w:tab w:val="left" w:pos="1184"/>
        </w:tabs>
        <w:spacing w:after="0" w:line="247" w:lineRule="auto"/>
        <w:ind w:left="1184" w:right="608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A</w:t>
      </w:r>
    </w:p>
    <w:p w14:paraId="113D5936" w14:textId="0C75B9D1" w:rsidR="009A14B0" w:rsidRDefault="009A14B0" w:rsidP="009A14B0">
      <w:pPr>
        <w:tabs>
          <w:tab w:val="left" w:pos="1184"/>
        </w:tabs>
        <w:spacing w:after="0" w:line="247" w:lineRule="auto"/>
        <w:ind w:left="1184" w:right="-1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 xml:space="preserve"> temp = *(blocks +</w:t>
      </w:r>
      <w:r w:rsidRPr="00C42B14">
        <w:rPr>
          <w:rFonts w:ascii="Times New Roman" w:hAnsi="Times New Roman" w:cs="Times New Roman"/>
          <w:spacing w:val="-12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 xml:space="preserve">2); </w:t>
      </w:r>
    </w:p>
    <w:p w14:paraId="1B663370" w14:textId="764A0984" w:rsidR="00841332" w:rsidRDefault="00841332" w:rsidP="009A14B0">
      <w:pPr>
        <w:tabs>
          <w:tab w:val="left" w:pos="1184"/>
        </w:tabs>
        <w:spacing w:after="0" w:line="247" w:lineRule="auto"/>
        <w:ind w:left="1184" w:right="-1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</w:t>
      </w:r>
      <w:r w:rsidR="00073391">
        <w:rPr>
          <w:rFonts w:ascii="Times New Roman" w:hAnsi="Times New Roman" w:cs="Times New Roman"/>
          <w:sz w:val="24"/>
          <w:szCs w:val="24"/>
        </w:rPr>
        <w:t>C</w:t>
      </w:r>
    </w:p>
    <w:p w14:paraId="6875CA0D" w14:textId="77777777" w:rsidR="00073391" w:rsidRDefault="009A14B0" w:rsidP="00073391">
      <w:pPr>
        <w:tabs>
          <w:tab w:val="left" w:pos="1184"/>
        </w:tabs>
        <w:spacing w:after="0" w:line="247" w:lineRule="auto"/>
        <w:ind w:left="1184" w:right="-1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 *(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+ 1);</w:t>
      </w:r>
    </w:p>
    <w:p w14:paraId="7994239D" w14:textId="393E2B03" w:rsidR="009A14B0" w:rsidRDefault="00073391" w:rsidP="00073391">
      <w:pPr>
        <w:tabs>
          <w:tab w:val="left" w:pos="1184"/>
        </w:tabs>
        <w:spacing w:after="0" w:line="247" w:lineRule="auto"/>
        <w:ind w:left="1184" w:right="-1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B</w:t>
      </w:r>
    </w:p>
    <w:p w14:paraId="43272450" w14:textId="2104F320" w:rsidR="009A14B0" w:rsidRDefault="009A14B0" w:rsidP="009A14B0">
      <w:pPr>
        <w:tabs>
          <w:tab w:val="left" w:pos="1184"/>
        </w:tabs>
        <w:spacing w:before="1" w:line="247" w:lineRule="auto"/>
        <w:ind w:left="1184" w:right="-1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</w:t>
      </w:r>
      <w:r w:rsidRPr="00C42B14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>;</w:t>
      </w:r>
    </w:p>
    <w:p w14:paraId="4FA8E8A7" w14:textId="08E17DAC" w:rsidR="009A14B0" w:rsidRPr="00C42B14" w:rsidRDefault="00073391" w:rsidP="00E7159F">
      <w:pPr>
        <w:tabs>
          <w:tab w:val="left" w:pos="1184"/>
        </w:tabs>
        <w:spacing w:before="1" w:line="247" w:lineRule="auto"/>
        <w:ind w:left="1184" w:right="-1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A</w:t>
      </w:r>
    </w:p>
    <w:p w14:paraId="1DF23579" w14:textId="4F06D29F" w:rsidR="009A14B0" w:rsidRDefault="009A14B0" w:rsidP="009A14B0">
      <w:pPr>
        <w:spacing w:after="0" w:line="249" w:lineRule="auto"/>
        <w:ind w:left="1184" w:right="440"/>
        <w:jc w:val="both"/>
        <w:rPr>
          <w:rFonts w:ascii="Times New Roman" w:hAnsi="Times New Roman" w:cs="Times New Roman"/>
          <w:spacing w:val="-7"/>
          <w:sz w:val="24"/>
          <w:szCs w:val="24"/>
        </w:rPr>
      </w:pP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= blocks + </w:t>
      </w:r>
      <w:r w:rsidRPr="00C42B14">
        <w:rPr>
          <w:rFonts w:ascii="Times New Roman" w:hAnsi="Times New Roman" w:cs="Times New Roman"/>
          <w:spacing w:val="-7"/>
          <w:sz w:val="24"/>
          <w:szCs w:val="24"/>
        </w:rPr>
        <w:t xml:space="preserve">1; </w:t>
      </w:r>
    </w:p>
    <w:p w14:paraId="53CB0191" w14:textId="35D2DB33" w:rsidR="00073391" w:rsidRDefault="00073391" w:rsidP="009A14B0">
      <w:pPr>
        <w:spacing w:after="0" w:line="249" w:lineRule="auto"/>
        <w:ind w:left="1184" w:right="440"/>
        <w:jc w:val="both"/>
        <w:rPr>
          <w:rFonts w:ascii="Times New Roman" w:hAnsi="Times New Roman" w:cs="Times New Roman"/>
          <w:spacing w:val="-7"/>
          <w:sz w:val="24"/>
          <w:szCs w:val="24"/>
        </w:rPr>
      </w:pPr>
      <w:r>
        <w:rPr>
          <w:rFonts w:ascii="Times New Roman" w:hAnsi="Times New Roman" w:cs="Times New Roman"/>
          <w:spacing w:val="-7"/>
          <w:sz w:val="24"/>
          <w:szCs w:val="24"/>
        </w:rPr>
        <w:t>//4438</w:t>
      </w:r>
    </w:p>
    <w:p w14:paraId="6FFA1E86" w14:textId="75300545" w:rsidR="009A14B0" w:rsidRDefault="009A14B0" w:rsidP="009A14B0">
      <w:pPr>
        <w:spacing w:after="0" w:line="249" w:lineRule="auto"/>
        <w:ind w:left="1184" w:right="44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</w:t>
      </w:r>
      <w:r w:rsidRPr="00C42B14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C42B14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>;</w:t>
      </w:r>
    </w:p>
    <w:p w14:paraId="4E472EC9" w14:textId="5D62025E" w:rsidR="00073391" w:rsidRPr="00C42B14" w:rsidRDefault="00073391" w:rsidP="009A14B0">
      <w:pPr>
        <w:spacing w:after="0" w:line="249" w:lineRule="auto"/>
        <w:ind w:left="1184" w:right="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B</w:t>
      </w:r>
    </w:p>
    <w:p w14:paraId="6971E407" w14:textId="1401C38A" w:rsidR="009A14B0" w:rsidRDefault="009A14B0" w:rsidP="009A14B0">
      <w:pPr>
        <w:spacing w:after="0" w:line="231" w:lineRule="exact"/>
        <w:ind w:left="118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 *(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+ 1);</w:t>
      </w:r>
    </w:p>
    <w:p w14:paraId="22B7547C" w14:textId="6B73C226" w:rsidR="00073391" w:rsidRPr="00C42B14" w:rsidRDefault="00073391" w:rsidP="009A14B0">
      <w:pPr>
        <w:spacing w:after="0" w:line="231" w:lineRule="exact"/>
        <w:ind w:left="118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C</w:t>
      </w:r>
    </w:p>
    <w:p w14:paraId="5145C95E" w14:textId="52EC1F32" w:rsidR="009A14B0" w:rsidRDefault="009A14B0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 = blocks; </w:t>
      </w:r>
    </w:p>
    <w:p w14:paraId="7D4AF968" w14:textId="61A41DFD" w:rsidR="009A14B0" w:rsidRDefault="00073391" w:rsidP="00E7159F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A</w:t>
      </w:r>
    </w:p>
    <w:p w14:paraId="404EF7F4" w14:textId="215F79DB" w:rsidR="009A14B0" w:rsidRDefault="009A14B0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 *++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66D29A07" w14:textId="49556C5B" w:rsidR="00073391" w:rsidRDefault="00073391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B</w:t>
      </w:r>
    </w:p>
    <w:p w14:paraId="308B1825" w14:textId="6D2AC99B" w:rsidR="009A14B0" w:rsidRDefault="009A14B0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 ++*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1D852464" w14:textId="44BBD1A6" w:rsidR="00073391" w:rsidRDefault="00073391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C</w:t>
      </w:r>
    </w:p>
    <w:p w14:paraId="632A0860" w14:textId="7466A245" w:rsidR="009A14B0" w:rsidRDefault="009A14B0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 *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 xml:space="preserve">++; </w:t>
      </w:r>
    </w:p>
    <w:p w14:paraId="206C3086" w14:textId="23F261D0" w:rsidR="00073391" w:rsidRDefault="00073391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//C</w:t>
      </w:r>
    </w:p>
    <w:p w14:paraId="5E9028E9" w14:textId="249F319F" w:rsidR="009A14B0" w:rsidRDefault="009A14B0" w:rsidP="009A14B0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temp = *</w:t>
      </w:r>
      <w:proofErr w:type="spellStart"/>
      <w:r w:rsidRPr="00C42B14">
        <w:rPr>
          <w:rFonts w:ascii="Times New Roman" w:hAnsi="Times New Roman" w:cs="Times New Roman"/>
          <w:sz w:val="24"/>
          <w:szCs w:val="24"/>
        </w:rPr>
        <w:t>ptr</w:t>
      </w:r>
      <w:proofErr w:type="spellEnd"/>
      <w:r w:rsidRPr="00C42B14">
        <w:rPr>
          <w:rFonts w:ascii="Times New Roman" w:hAnsi="Times New Roman" w:cs="Times New Roman"/>
          <w:sz w:val="24"/>
          <w:szCs w:val="24"/>
        </w:rPr>
        <w:t>;</w:t>
      </w:r>
    </w:p>
    <w:p w14:paraId="5B7E4AE9" w14:textId="701F5BBB" w:rsidR="009A14B0" w:rsidRDefault="00073391" w:rsidP="00E7159F">
      <w:pPr>
        <w:spacing w:after="0" w:line="249" w:lineRule="auto"/>
        <w:ind w:left="1184" w:right="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/C</w:t>
      </w:r>
    </w:p>
    <w:p w14:paraId="170CA570" w14:textId="77777777" w:rsidR="009A14B0" w:rsidRPr="00C42B14" w:rsidRDefault="009A14B0" w:rsidP="009A14B0">
      <w:pPr>
        <w:spacing w:before="86"/>
        <w:ind w:left="1184"/>
        <w:jc w:val="both"/>
        <w:rPr>
          <w:rFonts w:ascii="Times New Roman" w:hAnsi="Times New Roman" w:cs="Times New Roman"/>
          <w:sz w:val="24"/>
          <w:szCs w:val="24"/>
        </w:rPr>
      </w:pPr>
      <w:r w:rsidRPr="00C42B14">
        <w:rPr>
          <w:rFonts w:ascii="Times New Roman" w:hAnsi="Times New Roman" w:cs="Times New Roman"/>
          <w:sz w:val="24"/>
          <w:szCs w:val="24"/>
        </w:rPr>
        <w:t>return 0;</w:t>
      </w:r>
    </w:p>
    <w:p w14:paraId="5B337687" w14:textId="1249BBA9" w:rsidR="009A14B0" w:rsidRDefault="009A14B0" w:rsidP="009A14B0">
      <w:pPr>
        <w:spacing w:before="10"/>
        <w:ind w:left="824"/>
        <w:jc w:val="both"/>
        <w:rPr>
          <w:rFonts w:ascii="Times New Roman" w:hAnsi="Times New Roman" w:cs="Times New Roman"/>
          <w:w w:val="99"/>
          <w:sz w:val="24"/>
          <w:szCs w:val="24"/>
        </w:rPr>
      </w:pPr>
      <w:r w:rsidRPr="00C42B14">
        <w:rPr>
          <w:rFonts w:ascii="Times New Roman" w:hAnsi="Times New Roman" w:cs="Times New Roman"/>
          <w:w w:val="99"/>
          <w:sz w:val="24"/>
          <w:szCs w:val="24"/>
        </w:rPr>
        <w:t>}</w:t>
      </w:r>
    </w:p>
    <w:p w14:paraId="31B0F520" w14:textId="03FE3ABF" w:rsidR="00841332" w:rsidRDefault="00073391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Output :</w:t>
      </w:r>
      <w:proofErr w:type="gramEnd"/>
    </w:p>
    <w:p w14:paraId="4B206131" w14:textId="040ED357" w:rsidR="00073391" w:rsidRDefault="00073391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434</w:t>
      </w:r>
    </w:p>
    <w:p w14:paraId="47CE6A13" w14:textId="517BD27F" w:rsidR="00073391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16473D49" w14:textId="123D32E9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50D6C652" w14:textId="73BDA2D6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4D1CD757" w14:textId="09A5B7F4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358EBF91" w14:textId="7DA67D37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438</w:t>
      </w:r>
    </w:p>
    <w:p w14:paraId="771E9319" w14:textId="33B08906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16858B04" w14:textId="659AC60D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7DACCCEA" w14:textId="1302AF3A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690901F5" w14:textId="3A50C499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14:paraId="4792FD85" w14:textId="4D22459C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36D54A76" w14:textId="39EFC343" w:rsidR="005A177F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3E22AA52" w14:textId="52ECE27B" w:rsidR="005A177F" w:rsidRPr="00C42B14" w:rsidRDefault="005A177F" w:rsidP="009A14B0">
      <w:pPr>
        <w:spacing w:before="10"/>
        <w:ind w:left="824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</w:p>
    <w:p w14:paraId="25C84723" w14:textId="77777777" w:rsidR="00752C9F" w:rsidRDefault="00752C9F" w:rsidP="00377F2F">
      <w:pPr>
        <w:spacing w:before="90"/>
        <w:jc w:val="both"/>
        <w:rPr>
          <w:rFonts w:ascii="Times New Roman" w:hAnsi="Times New Roman" w:cs="Times New Roman"/>
          <w:b/>
          <w:bCs/>
          <w:sz w:val="24"/>
          <w:szCs w:val="28"/>
        </w:rPr>
      </w:pPr>
    </w:p>
    <w:p w14:paraId="0584F930" w14:textId="743794DB" w:rsidR="009A14B0" w:rsidRPr="00C42B14" w:rsidRDefault="00752C9F" w:rsidP="009A14B0">
      <w:pPr>
        <w:spacing w:before="90"/>
        <w:ind w:left="115"/>
        <w:jc w:val="both"/>
        <w:rPr>
          <w:rFonts w:ascii="Times New Roman" w:hAnsi="Times New Roman" w:cs="Times New Roman"/>
          <w:sz w:val="24"/>
          <w:szCs w:val="24"/>
        </w:rPr>
      </w:pPr>
      <w:r w:rsidRPr="00264CFF">
        <w:rPr>
          <w:rFonts w:ascii="Times New Roman" w:hAnsi="Times New Roman" w:cs="Times New Roman"/>
          <w:b/>
          <w:bCs/>
          <w:sz w:val="24"/>
          <w:szCs w:val="28"/>
        </w:rPr>
        <w:t>Task</w:t>
      </w:r>
      <w:r w:rsidR="009A14B0" w:rsidRPr="00C42B14">
        <w:rPr>
          <w:rFonts w:ascii="Times New Roman" w:hAnsi="Times New Roman" w:cs="Times New Roman"/>
          <w:b/>
          <w:sz w:val="24"/>
          <w:szCs w:val="24"/>
        </w:rPr>
        <w:t xml:space="preserve"> 5: </w:t>
      </w:r>
      <w:r w:rsidR="009A14B0" w:rsidRPr="00C42B14">
        <w:rPr>
          <w:rFonts w:ascii="Times New Roman" w:hAnsi="Times New Roman" w:cs="Times New Roman"/>
          <w:sz w:val="24"/>
          <w:szCs w:val="24"/>
        </w:rPr>
        <w:t>Write the output</w:t>
      </w:r>
    </w:p>
    <w:p w14:paraId="595856C4" w14:textId="77777777" w:rsidR="009A14B0" w:rsidRPr="005E55AC" w:rsidRDefault="009A14B0" w:rsidP="009A14B0">
      <w:pPr>
        <w:spacing w:after="0" w:line="240" w:lineRule="auto"/>
        <w:ind w:left="11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int main ()</w:t>
      </w:r>
    </w:p>
    <w:p w14:paraId="2D057D1D" w14:textId="77777777" w:rsidR="009A14B0" w:rsidRPr="005E55AC" w:rsidRDefault="009A14B0" w:rsidP="009A14B0">
      <w:pPr>
        <w:spacing w:after="0" w:line="240" w:lineRule="auto"/>
        <w:ind w:left="11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3"/>
          <w:sz w:val="24"/>
          <w:szCs w:val="24"/>
        </w:rPr>
        <w:t>{</w:t>
      </w:r>
    </w:p>
    <w:p w14:paraId="469D8831" w14:textId="77777777" w:rsidR="009A14B0" w:rsidRPr="005E55AC" w:rsidRDefault="009A14B0" w:rsidP="009A14B0">
      <w:pPr>
        <w:spacing w:after="0" w:line="240" w:lineRule="auto"/>
        <w:ind w:left="826" w:right="170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int </w:t>
      </w:r>
      <w:proofErr w:type="gramStart"/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numbers[</w:t>
      </w:r>
      <w:proofErr w:type="gramEnd"/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5]; </w:t>
      </w:r>
    </w:p>
    <w:p w14:paraId="247EA4A8" w14:textId="77777777" w:rsidR="009A14B0" w:rsidRPr="005E55AC" w:rsidRDefault="009A14B0" w:rsidP="009A14B0">
      <w:pPr>
        <w:spacing w:after="0" w:line="240" w:lineRule="auto"/>
        <w:ind w:left="826" w:right="170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int * p;</w:t>
      </w:r>
    </w:p>
    <w:p w14:paraId="297F873E" w14:textId="77777777" w:rsidR="009A14B0" w:rsidRPr="005E55AC" w:rsidRDefault="009A14B0" w:rsidP="009A14B0">
      <w:pPr>
        <w:tabs>
          <w:tab w:val="left" w:pos="1529"/>
          <w:tab w:val="left" w:pos="2467"/>
        </w:tabs>
        <w:spacing w:after="0" w:line="240" w:lineRule="auto"/>
        <w:ind w:left="826" w:right="9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p</w:t>
      </w:r>
      <w:r w:rsidRPr="005E55AC">
        <w:rPr>
          <w:rFonts w:ascii="Times New Roman" w:hAnsi="Times New Roman" w:cs="Times New Roman"/>
          <w:bCs/>
          <w:spacing w:val="-14"/>
          <w:w w:val="105"/>
          <w:sz w:val="24"/>
          <w:szCs w:val="24"/>
        </w:rPr>
        <w:t xml:space="preserve"> </w:t>
      </w: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=</w:t>
      </w:r>
      <w:r w:rsidRPr="005E55AC">
        <w:rPr>
          <w:rFonts w:ascii="Times New Roman" w:hAnsi="Times New Roman" w:cs="Times New Roman"/>
          <w:bCs/>
          <w:spacing w:val="-13"/>
          <w:w w:val="105"/>
          <w:sz w:val="24"/>
          <w:szCs w:val="24"/>
        </w:rPr>
        <w:t xml:space="preserve"> </w:t>
      </w: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numbers;</w:t>
      </w: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ab/>
      </w:r>
    </w:p>
    <w:p w14:paraId="1C741092" w14:textId="77777777" w:rsidR="009A14B0" w:rsidRPr="005E55AC" w:rsidRDefault="009A14B0" w:rsidP="009A14B0">
      <w:pPr>
        <w:tabs>
          <w:tab w:val="left" w:pos="1529"/>
          <w:tab w:val="left" w:pos="2467"/>
        </w:tabs>
        <w:spacing w:after="0" w:line="240" w:lineRule="auto"/>
        <w:ind w:left="826" w:right="9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*p =</w:t>
      </w:r>
      <w:r w:rsidRPr="005E55AC">
        <w:rPr>
          <w:rFonts w:ascii="Times New Roman" w:hAnsi="Times New Roman" w:cs="Times New Roman"/>
          <w:bCs/>
          <w:spacing w:val="-20"/>
          <w:w w:val="105"/>
          <w:sz w:val="24"/>
          <w:szCs w:val="24"/>
        </w:rPr>
        <w:t xml:space="preserve"> </w:t>
      </w:r>
      <w:r w:rsidRPr="005E55AC">
        <w:rPr>
          <w:rFonts w:ascii="Times New Roman" w:hAnsi="Times New Roman" w:cs="Times New Roman"/>
          <w:bCs/>
          <w:spacing w:val="-6"/>
          <w:w w:val="105"/>
          <w:sz w:val="24"/>
          <w:szCs w:val="24"/>
        </w:rPr>
        <w:t xml:space="preserve">10; </w:t>
      </w: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p++;</w:t>
      </w: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ab/>
      </w:r>
    </w:p>
    <w:p w14:paraId="2BAC699D" w14:textId="77777777" w:rsidR="009A14B0" w:rsidRPr="005E55AC" w:rsidRDefault="009A14B0" w:rsidP="009A14B0">
      <w:pPr>
        <w:tabs>
          <w:tab w:val="left" w:pos="1529"/>
          <w:tab w:val="left" w:pos="2467"/>
        </w:tabs>
        <w:spacing w:after="0" w:line="240" w:lineRule="auto"/>
        <w:ind w:left="826" w:right="9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*p =</w:t>
      </w:r>
      <w:r w:rsidRPr="005E55AC">
        <w:rPr>
          <w:rFonts w:ascii="Times New Roman" w:hAnsi="Times New Roman" w:cs="Times New Roman"/>
          <w:bCs/>
          <w:spacing w:val="-11"/>
          <w:w w:val="105"/>
          <w:sz w:val="24"/>
          <w:szCs w:val="24"/>
        </w:rPr>
        <w:t xml:space="preserve"> </w:t>
      </w: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20;</w:t>
      </w:r>
    </w:p>
    <w:p w14:paraId="105C64D6" w14:textId="77777777" w:rsidR="009A14B0" w:rsidRPr="005E55AC" w:rsidRDefault="009A14B0" w:rsidP="009A14B0">
      <w:pPr>
        <w:spacing w:after="0" w:line="240" w:lineRule="auto"/>
        <w:ind w:left="826" w:right="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p = &amp;</w:t>
      </w:r>
      <w:proofErr w:type="gramStart"/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numbers[</w:t>
      </w:r>
      <w:proofErr w:type="gramEnd"/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2]; </w:t>
      </w:r>
    </w:p>
    <w:p w14:paraId="43950D14" w14:textId="77777777" w:rsidR="009A14B0" w:rsidRPr="005E55AC" w:rsidRDefault="009A14B0" w:rsidP="009A14B0">
      <w:pPr>
        <w:spacing w:after="0" w:line="240" w:lineRule="auto"/>
        <w:ind w:left="826" w:right="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*p = 30; </w:t>
      </w:r>
    </w:p>
    <w:p w14:paraId="48239FF7" w14:textId="77777777" w:rsidR="009A14B0" w:rsidRPr="005E55AC" w:rsidRDefault="009A14B0" w:rsidP="009A14B0">
      <w:pPr>
        <w:spacing w:after="0" w:line="240" w:lineRule="auto"/>
        <w:ind w:left="826" w:right="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p = numbers + 3; </w:t>
      </w:r>
    </w:p>
    <w:p w14:paraId="19BCAF8F" w14:textId="77777777" w:rsidR="009A14B0" w:rsidRPr="005E55AC" w:rsidRDefault="009A14B0" w:rsidP="009A14B0">
      <w:pPr>
        <w:spacing w:after="0" w:line="240" w:lineRule="auto"/>
        <w:ind w:left="826" w:right="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*p = 40; </w:t>
      </w:r>
    </w:p>
    <w:p w14:paraId="76A7B8D8" w14:textId="77777777" w:rsidR="009A14B0" w:rsidRPr="005E55AC" w:rsidRDefault="009A14B0" w:rsidP="009A14B0">
      <w:pPr>
        <w:spacing w:after="0" w:line="240" w:lineRule="auto"/>
        <w:ind w:left="826" w:right="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p = numbers; </w:t>
      </w:r>
    </w:p>
    <w:p w14:paraId="1B6B23A4" w14:textId="77777777" w:rsidR="009A14B0" w:rsidRPr="005E55AC" w:rsidRDefault="009A14B0" w:rsidP="009A14B0">
      <w:pPr>
        <w:spacing w:after="0" w:line="240" w:lineRule="auto"/>
        <w:ind w:left="826" w:right="80"/>
        <w:jc w:val="both"/>
        <w:rPr>
          <w:rFonts w:ascii="Times New Roman" w:hAnsi="Times New Roman" w:cs="Times New Roman"/>
          <w:bCs/>
          <w:w w:val="105"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*(p+4) = 50; </w:t>
      </w:r>
    </w:p>
    <w:p w14:paraId="78431714" w14:textId="77777777" w:rsidR="009A14B0" w:rsidRPr="005E55AC" w:rsidRDefault="009A14B0" w:rsidP="009A14B0">
      <w:pPr>
        <w:spacing w:after="0" w:line="240" w:lineRule="auto"/>
        <w:ind w:left="826" w:right="8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for (int n=0; n&lt;5; n++)</w:t>
      </w:r>
    </w:p>
    <w:p w14:paraId="40D94590" w14:textId="77777777" w:rsidR="009A14B0" w:rsidRPr="005E55AC" w:rsidRDefault="009A14B0" w:rsidP="009A14B0">
      <w:pPr>
        <w:spacing w:after="0" w:line="240" w:lineRule="auto"/>
        <w:ind w:left="826" w:right="260" w:firstLine="350"/>
        <w:jc w:val="both"/>
        <w:rPr>
          <w:rFonts w:ascii="Times New Roman" w:hAnsi="Times New Roman" w:cs="Times New Roman"/>
          <w:bCs/>
          <w:spacing w:val="-7"/>
          <w:w w:val="105"/>
          <w:sz w:val="24"/>
          <w:szCs w:val="24"/>
        </w:rPr>
      </w:pPr>
      <w:proofErr w:type="spellStart"/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cout</w:t>
      </w:r>
      <w:proofErr w:type="spellEnd"/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 xml:space="preserve"> &lt;&lt; numbers[n] &lt;&lt; ",</w:t>
      </w:r>
      <w:r w:rsidRPr="005E55AC">
        <w:rPr>
          <w:rFonts w:ascii="Times New Roman" w:hAnsi="Times New Roman" w:cs="Times New Roman"/>
          <w:bCs/>
          <w:spacing w:val="-74"/>
          <w:w w:val="105"/>
          <w:sz w:val="24"/>
          <w:szCs w:val="24"/>
        </w:rPr>
        <w:t xml:space="preserve"> </w:t>
      </w:r>
      <w:r w:rsidRPr="005E55AC">
        <w:rPr>
          <w:rFonts w:ascii="Times New Roman" w:hAnsi="Times New Roman" w:cs="Times New Roman"/>
          <w:bCs/>
          <w:spacing w:val="-7"/>
          <w:w w:val="105"/>
          <w:sz w:val="24"/>
          <w:szCs w:val="24"/>
        </w:rPr>
        <w:t xml:space="preserve">"; </w:t>
      </w:r>
    </w:p>
    <w:p w14:paraId="6A4E8358" w14:textId="77777777" w:rsidR="009A14B0" w:rsidRPr="005E55AC" w:rsidRDefault="009A14B0" w:rsidP="009A14B0">
      <w:pPr>
        <w:spacing w:after="0" w:line="240" w:lineRule="auto"/>
        <w:ind w:right="2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E55AC">
        <w:rPr>
          <w:rFonts w:ascii="Times New Roman" w:hAnsi="Times New Roman" w:cs="Times New Roman"/>
          <w:bCs/>
          <w:spacing w:val="-7"/>
          <w:w w:val="105"/>
          <w:sz w:val="24"/>
          <w:szCs w:val="24"/>
        </w:rPr>
        <w:t xml:space="preserve">  </w:t>
      </w:r>
      <w:r w:rsidRPr="005E55AC">
        <w:rPr>
          <w:rFonts w:ascii="Times New Roman" w:hAnsi="Times New Roman" w:cs="Times New Roman"/>
          <w:bCs/>
          <w:w w:val="105"/>
          <w:sz w:val="24"/>
          <w:szCs w:val="24"/>
        </w:rPr>
        <w:t>return 0;</w:t>
      </w:r>
    </w:p>
    <w:p w14:paraId="6113F1A1" w14:textId="77777777" w:rsidR="009A14B0" w:rsidRDefault="009A14B0" w:rsidP="009A14B0">
      <w:pPr>
        <w:spacing w:before="1"/>
        <w:ind w:left="115"/>
        <w:jc w:val="both"/>
        <w:rPr>
          <w:rFonts w:ascii="Times New Roman" w:hAnsi="Times New Roman" w:cs="Times New Roman"/>
          <w:sz w:val="24"/>
          <w:szCs w:val="24"/>
        </w:rPr>
      </w:pPr>
    </w:p>
    <w:p w14:paraId="5846AE48" w14:textId="77777777" w:rsidR="000503D2" w:rsidRDefault="000503D2" w:rsidP="009A14B0">
      <w:pPr>
        <w:spacing w:before="1"/>
        <w:ind w:left="115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Output :</w:t>
      </w:r>
      <w:proofErr w:type="gramEnd"/>
    </w:p>
    <w:p w14:paraId="6111C599" w14:textId="3C0FF79E" w:rsidR="00377F2F" w:rsidRPr="002C69D6" w:rsidRDefault="000503D2" w:rsidP="00377F2F">
      <w:pPr>
        <w:spacing w:before="1"/>
        <w:ind w:left="115"/>
        <w:jc w:val="both"/>
        <w:rPr>
          <w:rFonts w:ascii="Times New Roman" w:hAnsi="Times New Roman" w:cs="Times New Roman"/>
          <w:sz w:val="24"/>
          <w:szCs w:val="24"/>
        </w:rPr>
        <w:sectPr w:rsidR="00377F2F" w:rsidRPr="002C69D6" w:rsidSect="0057710C">
          <w:pgSz w:w="11900" w:h="16840"/>
          <w:pgMar w:top="1060" w:right="1080" w:bottom="280" w:left="1020" w:header="720" w:footer="720" w:gutter="0"/>
          <w:cols w:space="720"/>
        </w:sectPr>
      </w:pPr>
      <w:r>
        <w:rPr>
          <w:rFonts w:ascii="Times New Roman" w:hAnsi="Times New Roman" w:cs="Times New Roman"/>
          <w:sz w:val="24"/>
          <w:szCs w:val="24"/>
        </w:rPr>
        <w:t>10, 20, 30, 40, 5</w:t>
      </w:r>
      <w:r w:rsidR="00377F2F">
        <w:rPr>
          <w:rFonts w:ascii="Times New Roman" w:hAnsi="Times New Roman" w:cs="Times New Roman"/>
          <w:sz w:val="24"/>
          <w:szCs w:val="24"/>
        </w:rPr>
        <w:t>0</w:t>
      </w:r>
    </w:p>
    <w:p w14:paraId="1AB0A7AA" w14:textId="77777777" w:rsidR="009A14B0" w:rsidRPr="00DA2825" w:rsidRDefault="009A14B0" w:rsidP="00377F2F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sectPr w:rsidR="009A14B0" w:rsidRPr="00DA2825" w:rsidSect="006C7F89">
      <w:headerReference w:type="default" r:id="rId11"/>
      <w:footerReference w:type="default" r:id="rId12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30A20" w14:textId="77777777" w:rsidR="00187EF7" w:rsidRDefault="00187EF7">
      <w:pPr>
        <w:spacing w:after="0" w:line="240" w:lineRule="auto"/>
      </w:pPr>
      <w:r>
        <w:separator/>
      </w:r>
    </w:p>
  </w:endnote>
  <w:endnote w:type="continuationSeparator" w:id="0">
    <w:p w14:paraId="3A1C1473" w14:textId="77777777" w:rsidR="00187EF7" w:rsidRDefault="00187E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Raleway-Bold">
    <w:altName w:val="Trebuchet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57710C" w:rsidRDefault="0057710C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21FDD" w14:textId="77777777" w:rsidR="00187EF7" w:rsidRDefault="00187EF7">
      <w:pPr>
        <w:spacing w:after="0" w:line="240" w:lineRule="auto"/>
      </w:pPr>
      <w:r>
        <w:separator/>
      </w:r>
    </w:p>
  </w:footnote>
  <w:footnote w:type="continuationSeparator" w:id="0">
    <w:p w14:paraId="36C3C7E7" w14:textId="77777777" w:rsidR="00187EF7" w:rsidRDefault="00187E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57710C" w:rsidRDefault="0057710C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8CE"/>
    <w:multiLevelType w:val="hybridMultilevel"/>
    <w:tmpl w:val="E59E7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5820E4"/>
    <w:multiLevelType w:val="hybridMultilevel"/>
    <w:tmpl w:val="0CAED926"/>
    <w:lvl w:ilvl="0" w:tplc="3AC28E92">
      <w:start w:val="1"/>
      <w:numFmt w:val="decimal"/>
      <w:lvlText w:val="(%1)"/>
      <w:lvlJc w:val="left"/>
      <w:pPr>
        <w:ind w:left="815" w:hanging="340"/>
      </w:pPr>
      <w:rPr>
        <w:rFonts w:ascii="Liberation Serif" w:eastAsia="Liberation Serif" w:hAnsi="Liberation Serif" w:cs="Liberation Serif" w:hint="default"/>
        <w:spacing w:val="-1"/>
        <w:w w:val="100"/>
        <w:sz w:val="24"/>
        <w:szCs w:val="24"/>
        <w:lang w:val="en-US" w:eastAsia="en-US" w:bidi="ar-SA"/>
      </w:rPr>
    </w:lvl>
    <w:lvl w:ilvl="1" w:tplc="17649E9A">
      <w:numFmt w:val="bullet"/>
      <w:lvlText w:val="•"/>
      <w:lvlJc w:val="left"/>
      <w:pPr>
        <w:ind w:left="1718" w:hanging="340"/>
      </w:pPr>
      <w:rPr>
        <w:rFonts w:hint="default"/>
        <w:lang w:val="en-US" w:eastAsia="en-US" w:bidi="ar-SA"/>
      </w:rPr>
    </w:lvl>
    <w:lvl w:ilvl="2" w:tplc="EE945DB2">
      <w:numFmt w:val="bullet"/>
      <w:lvlText w:val="•"/>
      <w:lvlJc w:val="left"/>
      <w:pPr>
        <w:ind w:left="2616" w:hanging="340"/>
      </w:pPr>
      <w:rPr>
        <w:rFonts w:hint="default"/>
        <w:lang w:val="en-US" w:eastAsia="en-US" w:bidi="ar-SA"/>
      </w:rPr>
    </w:lvl>
    <w:lvl w:ilvl="3" w:tplc="DE12DE26">
      <w:numFmt w:val="bullet"/>
      <w:lvlText w:val="•"/>
      <w:lvlJc w:val="left"/>
      <w:pPr>
        <w:ind w:left="3514" w:hanging="340"/>
      </w:pPr>
      <w:rPr>
        <w:rFonts w:hint="default"/>
        <w:lang w:val="en-US" w:eastAsia="en-US" w:bidi="ar-SA"/>
      </w:rPr>
    </w:lvl>
    <w:lvl w:ilvl="4" w:tplc="0BC01D9E">
      <w:numFmt w:val="bullet"/>
      <w:lvlText w:val="•"/>
      <w:lvlJc w:val="left"/>
      <w:pPr>
        <w:ind w:left="4412" w:hanging="340"/>
      </w:pPr>
      <w:rPr>
        <w:rFonts w:hint="default"/>
        <w:lang w:val="en-US" w:eastAsia="en-US" w:bidi="ar-SA"/>
      </w:rPr>
    </w:lvl>
    <w:lvl w:ilvl="5" w:tplc="92BEE51C">
      <w:numFmt w:val="bullet"/>
      <w:lvlText w:val="•"/>
      <w:lvlJc w:val="left"/>
      <w:pPr>
        <w:ind w:left="5310" w:hanging="340"/>
      </w:pPr>
      <w:rPr>
        <w:rFonts w:hint="default"/>
        <w:lang w:val="en-US" w:eastAsia="en-US" w:bidi="ar-SA"/>
      </w:rPr>
    </w:lvl>
    <w:lvl w:ilvl="6" w:tplc="E6144C06">
      <w:numFmt w:val="bullet"/>
      <w:lvlText w:val="•"/>
      <w:lvlJc w:val="left"/>
      <w:pPr>
        <w:ind w:left="6208" w:hanging="340"/>
      </w:pPr>
      <w:rPr>
        <w:rFonts w:hint="default"/>
        <w:lang w:val="en-US" w:eastAsia="en-US" w:bidi="ar-SA"/>
      </w:rPr>
    </w:lvl>
    <w:lvl w:ilvl="7" w:tplc="10CA72C2">
      <w:numFmt w:val="bullet"/>
      <w:lvlText w:val="•"/>
      <w:lvlJc w:val="left"/>
      <w:pPr>
        <w:ind w:left="7106" w:hanging="340"/>
      </w:pPr>
      <w:rPr>
        <w:rFonts w:hint="default"/>
        <w:lang w:val="en-US" w:eastAsia="en-US" w:bidi="ar-SA"/>
      </w:rPr>
    </w:lvl>
    <w:lvl w:ilvl="8" w:tplc="202809E6">
      <w:numFmt w:val="bullet"/>
      <w:lvlText w:val="•"/>
      <w:lvlJc w:val="left"/>
      <w:pPr>
        <w:ind w:left="8004" w:hanging="340"/>
      </w:pPr>
      <w:rPr>
        <w:rFonts w:hint="default"/>
        <w:lang w:val="en-US" w:eastAsia="en-US" w:bidi="ar-SA"/>
      </w:rPr>
    </w:lvl>
  </w:abstractNum>
  <w:abstractNum w:abstractNumId="2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E35467"/>
    <w:multiLevelType w:val="hybridMultilevel"/>
    <w:tmpl w:val="5956C190"/>
    <w:lvl w:ilvl="0" w:tplc="3AA6425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84E51"/>
    <w:multiLevelType w:val="hybridMultilevel"/>
    <w:tmpl w:val="9452A104"/>
    <w:lvl w:ilvl="0" w:tplc="8758C4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852F0"/>
    <w:multiLevelType w:val="hybridMultilevel"/>
    <w:tmpl w:val="FFF64BBE"/>
    <w:lvl w:ilvl="0" w:tplc="462C5BE6">
      <w:start w:val="1"/>
      <w:numFmt w:val="decimal"/>
      <w:lvlText w:val="(%1)"/>
      <w:lvlJc w:val="left"/>
      <w:pPr>
        <w:ind w:left="811" w:hanging="336"/>
      </w:pPr>
      <w:rPr>
        <w:rFonts w:ascii="Liberation Serif" w:eastAsia="Liberation Serif" w:hAnsi="Liberation Serif" w:cs="Liberation Serif" w:hint="default"/>
        <w:w w:val="100"/>
        <w:sz w:val="24"/>
        <w:szCs w:val="24"/>
        <w:lang w:val="en-US" w:eastAsia="en-US" w:bidi="ar-SA"/>
      </w:rPr>
    </w:lvl>
    <w:lvl w:ilvl="1" w:tplc="DDA24BAC">
      <w:numFmt w:val="bullet"/>
      <w:lvlText w:val="•"/>
      <w:lvlJc w:val="left"/>
      <w:pPr>
        <w:ind w:left="1718" w:hanging="336"/>
      </w:pPr>
      <w:rPr>
        <w:rFonts w:hint="default"/>
        <w:lang w:val="en-US" w:eastAsia="en-US" w:bidi="ar-SA"/>
      </w:rPr>
    </w:lvl>
    <w:lvl w:ilvl="2" w:tplc="5C767FF4">
      <w:numFmt w:val="bullet"/>
      <w:lvlText w:val="•"/>
      <w:lvlJc w:val="left"/>
      <w:pPr>
        <w:ind w:left="2616" w:hanging="336"/>
      </w:pPr>
      <w:rPr>
        <w:rFonts w:hint="default"/>
        <w:lang w:val="en-US" w:eastAsia="en-US" w:bidi="ar-SA"/>
      </w:rPr>
    </w:lvl>
    <w:lvl w:ilvl="3" w:tplc="154AF75E">
      <w:numFmt w:val="bullet"/>
      <w:lvlText w:val="•"/>
      <w:lvlJc w:val="left"/>
      <w:pPr>
        <w:ind w:left="3514" w:hanging="336"/>
      </w:pPr>
      <w:rPr>
        <w:rFonts w:hint="default"/>
        <w:lang w:val="en-US" w:eastAsia="en-US" w:bidi="ar-SA"/>
      </w:rPr>
    </w:lvl>
    <w:lvl w:ilvl="4" w:tplc="76C8379A">
      <w:numFmt w:val="bullet"/>
      <w:lvlText w:val="•"/>
      <w:lvlJc w:val="left"/>
      <w:pPr>
        <w:ind w:left="4412" w:hanging="336"/>
      </w:pPr>
      <w:rPr>
        <w:rFonts w:hint="default"/>
        <w:lang w:val="en-US" w:eastAsia="en-US" w:bidi="ar-SA"/>
      </w:rPr>
    </w:lvl>
    <w:lvl w:ilvl="5" w:tplc="8580F352">
      <w:numFmt w:val="bullet"/>
      <w:lvlText w:val="•"/>
      <w:lvlJc w:val="left"/>
      <w:pPr>
        <w:ind w:left="5310" w:hanging="336"/>
      </w:pPr>
      <w:rPr>
        <w:rFonts w:hint="default"/>
        <w:lang w:val="en-US" w:eastAsia="en-US" w:bidi="ar-SA"/>
      </w:rPr>
    </w:lvl>
    <w:lvl w:ilvl="6" w:tplc="31609458">
      <w:numFmt w:val="bullet"/>
      <w:lvlText w:val="•"/>
      <w:lvlJc w:val="left"/>
      <w:pPr>
        <w:ind w:left="6208" w:hanging="336"/>
      </w:pPr>
      <w:rPr>
        <w:rFonts w:hint="default"/>
        <w:lang w:val="en-US" w:eastAsia="en-US" w:bidi="ar-SA"/>
      </w:rPr>
    </w:lvl>
    <w:lvl w:ilvl="7" w:tplc="5A4A5E90">
      <w:numFmt w:val="bullet"/>
      <w:lvlText w:val="•"/>
      <w:lvlJc w:val="left"/>
      <w:pPr>
        <w:ind w:left="7106" w:hanging="336"/>
      </w:pPr>
      <w:rPr>
        <w:rFonts w:hint="default"/>
        <w:lang w:val="en-US" w:eastAsia="en-US" w:bidi="ar-SA"/>
      </w:rPr>
    </w:lvl>
    <w:lvl w:ilvl="8" w:tplc="298A02DA">
      <w:numFmt w:val="bullet"/>
      <w:lvlText w:val="•"/>
      <w:lvlJc w:val="left"/>
      <w:pPr>
        <w:ind w:left="8004" w:hanging="336"/>
      </w:pPr>
      <w:rPr>
        <w:rFonts w:hint="default"/>
        <w:lang w:val="en-US" w:eastAsia="en-US" w:bidi="ar-SA"/>
      </w:rPr>
    </w:lvl>
  </w:abstractNum>
  <w:abstractNum w:abstractNumId="7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5C003AF5"/>
    <w:multiLevelType w:val="hybridMultilevel"/>
    <w:tmpl w:val="733C383A"/>
    <w:lvl w:ilvl="0" w:tplc="A8569DA0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081FA8"/>
    <w:multiLevelType w:val="hybridMultilevel"/>
    <w:tmpl w:val="62D8845A"/>
    <w:lvl w:ilvl="0" w:tplc="09B01B12">
      <w:start w:val="1"/>
      <w:numFmt w:val="decimal"/>
      <w:lvlText w:val="%1."/>
      <w:lvlJc w:val="left"/>
      <w:pPr>
        <w:ind w:left="824" w:hanging="284"/>
      </w:pPr>
      <w:rPr>
        <w:rFonts w:ascii="Liberation Serif" w:eastAsia="Liberation Serif" w:hAnsi="Liberation Serif" w:cs="Liberation Serif" w:hint="default"/>
        <w:spacing w:val="-16"/>
        <w:w w:val="100"/>
        <w:sz w:val="24"/>
        <w:szCs w:val="24"/>
        <w:lang w:val="en-US" w:eastAsia="en-US" w:bidi="ar-SA"/>
      </w:rPr>
    </w:lvl>
    <w:lvl w:ilvl="1" w:tplc="DFD0B73E">
      <w:numFmt w:val="bullet"/>
      <w:lvlText w:val="•"/>
      <w:lvlJc w:val="left"/>
      <w:pPr>
        <w:ind w:left="1540" w:hanging="284"/>
      </w:pPr>
      <w:rPr>
        <w:rFonts w:hint="default"/>
        <w:lang w:val="en-US" w:eastAsia="en-US" w:bidi="ar-SA"/>
      </w:rPr>
    </w:lvl>
    <w:lvl w:ilvl="2" w:tplc="69E271BE">
      <w:numFmt w:val="bullet"/>
      <w:lvlText w:val="•"/>
      <w:lvlJc w:val="left"/>
      <w:pPr>
        <w:ind w:left="2457" w:hanging="284"/>
      </w:pPr>
      <w:rPr>
        <w:rFonts w:hint="default"/>
        <w:lang w:val="en-US" w:eastAsia="en-US" w:bidi="ar-SA"/>
      </w:rPr>
    </w:lvl>
    <w:lvl w:ilvl="3" w:tplc="FECA1E50">
      <w:numFmt w:val="bullet"/>
      <w:lvlText w:val="•"/>
      <w:lvlJc w:val="left"/>
      <w:pPr>
        <w:ind w:left="3375" w:hanging="284"/>
      </w:pPr>
      <w:rPr>
        <w:rFonts w:hint="default"/>
        <w:lang w:val="en-US" w:eastAsia="en-US" w:bidi="ar-SA"/>
      </w:rPr>
    </w:lvl>
    <w:lvl w:ilvl="4" w:tplc="5AE0B1BA">
      <w:numFmt w:val="bullet"/>
      <w:lvlText w:val="•"/>
      <w:lvlJc w:val="left"/>
      <w:pPr>
        <w:ind w:left="4293" w:hanging="284"/>
      </w:pPr>
      <w:rPr>
        <w:rFonts w:hint="default"/>
        <w:lang w:val="en-US" w:eastAsia="en-US" w:bidi="ar-SA"/>
      </w:rPr>
    </w:lvl>
    <w:lvl w:ilvl="5" w:tplc="AF7245A8">
      <w:numFmt w:val="bullet"/>
      <w:lvlText w:val="•"/>
      <w:lvlJc w:val="left"/>
      <w:pPr>
        <w:ind w:left="5211" w:hanging="284"/>
      </w:pPr>
      <w:rPr>
        <w:rFonts w:hint="default"/>
        <w:lang w:val="en-US" w:eastAsia="en-US" w:bidi="ar-SA"/>
      </w:rPr>
    </w:lvl>
    <w:lvl w:ilvl="6" w:tplc="A8CE79F8">
      <w:numFmt w:val="bullet"/>
      <w:lvlText w:val="•"/>
      <w:lvlJc w:val="left"/>
      <w:pPr>
        <w:ind w:left="6128" w:hanging="284"/>
      </w:pPr>
      <w:rPr>
        <w:rFonts w:hint="default"/>
        <w:lang w:val="en-US" w:eastAsia="en-US" w:bidi="ar-SA"/>
      </w:rPr>
    </w:lvl>
    <w:lvl w:ilvl="7" w:tplc="BD7E1FF4">
      <w:numFmt w:val="bullet"/>
      <w:lvlText w:val="•"/>
      <w:lvlJc w:val="left"/>
      <w:pPr>
        <w:ind w:left="7046" w:hanging="284"/>
      </w:pPr>
      <w:rPr>
        <w:rFonts w:hint="default"/>
        <w:lang w:val="en-US" w:eastAsia="en-US" w:bidi="ar-SA"/>
      </w:rPr>
    </w:lvl>
    <w:lvl w:ilvl="8" w:tplc="3E689A00">
      <w:numFmt w:val="bullet"/>
      <w:lvlText w:val="•"/>
      <w:lvlJc w:val="left"/>
      <w:pPr>
        <w:ind w:left="7964" w:hanging="284"/>
      </w:pPr>
      <w:rPr>
        <w:rFonts w:hint="default"/>
        <w:lang w:val="en-US" w:eastAsia="en-US" w:bidi="ar-SA"/>
      </w:rPr>
    </w:lvl>
  </w:abstractNum>
  <w:abstractNum w:abstractNumId="15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9"/>
  </w:num>
  <w:num w:numId="5">
    <w:abstractNumId w:val="5"/>
  </w:num>
  <w:num w:numId="6">
    <w:abstractNumId w:val="11"/>
  </w:num>
  <w:num w:numId="7">
    <w:abstractNumId w:val="12"/>
  </w:num>
  <w:num w:numId="8">
    <w:abstractNumId w:val="8"/>
  </w:num>
  <w:num w:numId="9">
    <w:abstractNumId w:val="13"/>
  </w:num>
  <w:num w:numId="10">
    <w:abstractNumId w:val="15"/>
  </w:num>
  <w:num w:numId="11">
    <w:abstractNumId w:val="0"/>
  </w:num>
  <w:num w:numId="12">
    <w:abstractNumId w:val="3"/>
  </w:num>
  <w:num w:numId="13">
    <w:abstractNumId w:val="4"/>
  </w:num>
  <w:num w:numId="14">
    <w:abstractNumId w:val="1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03D2"/>
    <w:rsid w:val="00052122"/>
    <w:rsid w:val="00073391"/>
    <w:rsid w:val="000A7C77"/>
    <w:rsid w:val="000C2F01"/>
    <w:rsid w:val="000D65AF"/>
    <w:rsid w:val="000E0859"/>
    <w:rsid w:val="000E771B"/>
    <w:rsid w:val="00187EF7"/>
    <w:rsid w:val="001A1C4B"/>
    <w:rsid w:val="001F7CAC"/>
    <w:rsid w:val="00264CFF"/>
    <w:rsid w:val="002737D5"/>
    <w:rsid w:val="00286C9B"/>
    <w:rsid w:val="002A0989"/>
    <w:rsid w:val="002F6A8D"/>
    <w:rsid w:val="00321C4F"/>
    <w:rsid w:val="00326657"/>
    <w:rsid w:val="00347BE5"/>
    <w:rsid w:val="00360548"/>
    <w:rsid w:val="00377F2F"/>
    <w:rsid w:val="00395BC4"/>
    <w:rsid w:val="003A51C6"/>
    <w:rsid w:val="003C3EF1"/>
    <w:rsid w:val="003D3E7E"/>
    <w:rsid w:val="0040106E"/>
    <w:rsid w:val="00462D48"/>
    <w:rsid w:val="004831A0"/>
    <w:rsid w:val="00491572"/>
    <w:rsid w:val="004B3A2D"/>
    <w:rsid w:val="004D7337"/>
    <w:rsid w:val="004F3919"/>
    <w:rsid w:val="004F4333"/>
    <w:rsid w:val="00503D7D"/>
    <w:rsid w:val="00504904"/>
    <w:rsid w:val="00544A12"/>
    <w:rsid w:val="0057710C"/>
    <w:rsid w:val="00596B38"/>
    <w:rsid w:val="005A177F"/>
    <w:rsid w:val="00610FC0"/>
    <w:rsid w:val="00613ABB"/>
    <w:rsid w:val="006554AF"/>
    <w:rsid w:val="00660FD0"/>
    <w:rsid w:val="006B4334"/>
    <w:rsid w:val="006C7F89"/>
    <w:rsid w:val="00724189"/>
    <w:rsid w:val="007330C6"/>
    <w:rsid w:val="00752C9F"/>
    <w:rsid w:val="00761150"/>
    <w:rsid w:val="00761D97"/>
    <w:rsid w:val="00807678"/>
    <w:rsid w:val="00816476"/>
    <w:rsid w:val="008271B1"/>
    <w:rsid w:val="0083431A"/>
    <w:rsid w:val="00841332"/>
    <w:rsid w:val="008A0D36"/>
    <w:rsid w:val="008A71D1"/>
    <w:rsid w:val="00900400"/>
    <w:rsid w:val="00933090"/>
    <w:rsid w:val="009357C5"/>
    <w:rsid w:val="00957244"/>
    <w:rsid w:val="00961B49"/>
    <w:rsid w:val="009A14B0"/>
    <w:rsid w:val="009B360D"/>
    <w:rsid w:val="009E047C"/>
    <w:rsid w:val="009E17B1"/>
    <w:rsid w:val="00A1196F"/>
    <w:rsid w:val="00A11FB0"/>
    <w:rsid w:val="00A66834"/>
    <w:rsid w:val="00A935E1"/>
    <w:rsid w:val="00AB6A6C"/>
    <w:rsid w:val="00AF577D"/>
    <w:rsid w:val="00B0726C"/>
    <w:rsid w:val="00B30636"/>
    <w:rsid w:val="00B30D61"/>
    <w:rsid w:val="00B6666C"/>
    <w:rsid w:val="00B77623"/>
    <w:rsid w:val="00B81428"/>
    <w:rsid w:val="00B90AC0"/>
    <w:rsid w:val="00BA2A7A"/>
    <w:rsid w:val="00BA50B1"/>
    <w:rsid w:val="00BA60B2"/>
    <w:rsid w:val="00BF2A0B"/>
    <w:rsid w:val="00C13FE9"/>
    <w:rsid w:val="00C34C7A"/>
    <w:rsid w:val="00C4129E"/>
    <w:rsid w:val="00C52F7F"/>
    <w:rsid w:val="00C6686C"/>
    <w:rsid w:val="00C73C6D"/>
    <w:rsid w:val="00C82EB5"/>
    <w:rsid w:val="00D072B6"/>
    <w:rsid w:val="00D70D2D"/>
    <w:rsid w:val="00D921FE"/>
    <w:rsid w:val="00DA015F"/>
    <w:rsid w:val="00DA22C3"/>
    <w:rsid w:val="00DA2825"/>
    <w:rsid w:val="00DA7FC2"/>
    <w:rsid w:val="00DC38D3"/>
    <w:rsid w:val="00DD7491"/>
    <w:rsid w:val="00E21411"/>
    <w:rsid w:val="00E2301C"/>
    <w:rsid w:val="00E479C4"/>
    <w:rsid w:val="00E50125"/>
    <w:rsid w:val="00E65FA6"/>
    <w:rsid w:val="00E7159F"/>
    <w:rsid w:val="00EB49FB"/>
    <w:rsid w:val="00EB51E2"/>
    <w:rsid w:val="00F45926"/>
    <w:rsid w:val="00F625C1"/>
    <w:rsid w:val="00F63997"/>
    <w:rsid w:val="00F65F75"/>
    <w:rsid w:val="00F7616D"/>
    <w:rsid w:val="00F93B9C"/>
    <w:rsid w:val="00FB1EC0"/>
    <w:rsid w:val="00FB69BD"/>
    <w:rsid w:val="00FC02FC"/>
    <w:rsid w:val="00FE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30C6"/>
  </w:style>
  <w:style w:type="paragraph" w:styleId="Heading1">
    <w:name w:val="heading 1"/>
    <w:basedOn w:val="Normal"/>
    <w:next w:val="Normal"/>
    <w:link w:val="Heading1Char"/>
    <w:uiPriority w:val="1"/>
    <w:qFormat/>
    <w:rsid w:val="009A14B0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93B9C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9A14B0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5AADDA-B507-49E7-ABBD-9E42EEDEF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7</Pages>
  <Words>665</Words>
  <Characters>379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91</cp:revision>
  <dcterms:created xsi:type="dcterms:W3CDTF">2022-09-28T03:17:00Z</dcterms:created>
  <dcterms:modified xsi:type="dcterms:W3CDTF">2022-12-27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b5fd043ad8c42f7dfa33cb96d8c41f2e3a7909a1e4479ad93e57e0a1c950e</vt:lpwstr>
  </property>
</Properties>
</file>